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7EBFB6" w14:textId="6E57F3D9" w:rsidR="004A20FF" w:rsidRPr="00C90D65" w:rsidRDefault="00335150" w:rsidP="004A20FF">
      <w:pPr>
        <w:rPr>
          <w:rFonts w:ascii="Times New Roman" w:hAnsi="Times New Roman" w:cs="Times New Roman"/>
          <w:b/>
          <w:sz w:val="24"/>
          <w:szCs w:val="24"/>
        </w:rPr>
      </w:pPr>
      <w:r w:rsidRPr="00C90D65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4A20FF" w:rsidRPr="00C90D65">
        <w:rPr>
          <w:rFonts w:ascii="Times New Roman" w:hAnsi="Times New Roman" w:cs="Times New Roman"/>
          <w:b/>
          <w:sz w:val="24"/>
          <w:szCs w:val="24"/>
        </w:rPr>
        <w:t>Table 1. IVs of BMDs</w:t>
      </w:r>
      <w:r w:rsidR="00022F18" w:rsidRPr="00C90D65">
        <w:rPr>
          <w:rFonts w:ascii="Times New Roman" w:hAnsi="Times New Roman" w:cs="Times New Roman"/>
          <w:b/>
          <w:sz w:val="24"/>
          <w:szCs w:val="24"/>
        </w:rPr>
        <w:t xml:space="preserve"> for MR analyses in stage 1</w:t>
      </w:r>
      <w:r w:rsidRPr="00C90D65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Style w:val="ListTable6Colorful"/>
        <w:tblW w:w="5000" w:type="pct"/>
        <w:tblLook w:val="04A0" w:firstRow="1" w:lastRow="0" w:firstColumn="1" w:lastColumn="0" w:noHBand="0" w:noVBand="1"/>
      </w:tblPr>
      <w:tblGrid>
        <w:gridCol w:w="1066"/>
        <w:gridCol w:w="966"/>
        <w:gridCol w:w="1211"/>
        <w:gridCol w:w="712"/>
        <w:gridCol w:w="710"/>
        <w:gridCol w:w="994"/>
        <w:gridCol w:w="992"/>
        <w:gridCol w:w="1023"/>
        <w:gridCol w:w="966"/>
      </w:tblGrid>
      <w:tr w:rsidR="004A20FF" w:rsidRPr="00752E76" w14:paraId="72A0E8EB" w14:textId="77777777" w:rsidTr="006504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BE9102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Exposure</w:t>
            </w:r>
          </w:p>
        </w:tc>
        <w:tc>
          <w:tcPr>
            <w:tcW w:w="559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571D428B" w14:textId="77777777" w:rsidR="004A20FF" w:rsidRPr="00752E76" w:rsidRDefault="004A20FF" w:rsidP="006504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Outcome</w:t>
            </w:r>
          </w:p>
        </w:tc>
        <w:tc>
          <w:tcPr>
            <w:tcW w:w="701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88EA5F1" w14:textId="77777777" w:rsidR="004A20FF" w:rsidRPr="00752E76" w:rsidRDefault="004A20FF" w:rsidP="006504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SNP</w:t>
            </w:r>
          </w:p>
        </w:tc>
        <w:tc>
          <w:tcPr>
            <w:tcW w:w="412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3380C10E" w14:textId="77777777" w:rsidR="004A20FF" w:rsidRPr="00752E76" w:rsidRDefault="004A20FF" w:rsidP="006504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Effect</w:t>
            </w:r>
          </w:p>
          <w:p w14:paraId="6D7AF9E5" w14:textId="77777777" w:rsidR="004A20FF" w:rsidRPr="00752E76" w:rsidRDefault="004A20FF" w:rsidP="006504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llele</w:t>
            </w:r>
          </w:p>
        </w:tc>
        <w:tc>
          <w:tcPr>
            <w:tcW w:w="411" w:type="pct"/>
            <w:vMerge w:val="restart"/>
            <w:tcBorders>
              <w:top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21D1AECB" w14:textId="77777777" w:rsidR="004A20FF" w:rsidRPr="00752E76" w:rsidRDefault="004A20FF" w:rsidP="006504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Other</w:t>
            </w:r>
          </w:p>
          <w:p w14:paraId="042B6B1B" w14:textId="77777777" w:rsidR="004A20FF" w:rsidRPr="00752E76" w:rsidRDefault="004A20FF" w:rsidP="006504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llele</w:t>
            </w:r>
          </w:p>
        </w:tc>
        <w:tc>
          <w:tcPr>
            <w:tcW w:w="1149" w:type="pct"/>
            <w:gridSpan w:val="2"/>
            <w:tcBorders>
              <w:top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0B8979E" w14:textId="3126352B" w:rsidR="004A20FF" w:rsidRPr="00752E76" w:rsidRDefault="004A20FF" w:rsidP="006504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 xml:space="preserve">GWAS </w:t>
            </w:r>
            <w:r>
              <w:rPr>
                <w:rFonts w:ascii="Times New Roman" w:hAnsi="Times New Roman" w:cs="Times New Roman"/>
                <w:sz w:val="18"/>
              </w:rPr>
              <w:t>B</w:t>
            </w:r>
            <w:r w:rsidRPr="00752E76">
              <w:rPr>
                <w:rFonts w:ascii="Times New Roman" w:hAnsi="Times New Roman" w:cs="Times New Roman"/>
                <w:sz w:val="18"/>
              </w:rPr>
              <w:t>eta</w:t>
            </w:r>
          </w:p>
        </w:tc>
        <w:tc>
          <w:tcPr>
            <w:tcW w:w="1151" w:type="pct"/>
            <w:gridSpan w:val="2"/>
            <w:tcBorders>
              <w:top w:val="single" w:sz="4" w:space="0" w:color="000000" w:themeColor="text1"/>
            </w:tcBorders>
            <w:shd w:val="clear" w:color="auto" w:fill="auto"/>
            <w:noWrap/>
            <w:vAlign w:val="center"/>
            <w:hideMark/>
          </w:tcPr>
          <w:p w14:paraId="149D53B4" w14:textId="77777777" w:rsidR="004A20FF" w:rsidRPr="00752E76" w:rsidRDefault="004A20FF" w:rsidP="006504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WAS P</w:t>
            </w:r>
          </w:p>
        </w:tc>
      </w:tr>
      <w:tr w:rsidR="004A20FF" w:rsidRPr="00752E76" w14:paraId="2A8BD3B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478F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559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207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7B7C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12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2698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411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6E27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9DBB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</w:rPr>
            </w:pPr>
            <w:r w:rsidRPr="00752E76">
              <w:rPr>
                <w:rFonts w:ascii="Times New Roman" w:hAnsi="Times New Roman" w:cs="Times New Roman"/>
                <w:b/>
                <w:sz w:val="18"/>
              </w:rPr>
              <w:t>Exposure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E22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</w:rPr>
            </w:pPr>
            <w:r w:rsidRPr="00752E76">
              <w:rPr>
                <w:rFonts w:ascii="Times New Roman" w:hAnsi="Times New Roman" w:cs="Times New Roman"/>
                <w:b/>
                <w:sz w:val="18"/>
              </w:rPr>
              <w:t>Outcome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1304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</w:rPr>
            </w:pPr>
            <w:r w:rsidRPr="00752E76">
              <w:rPr>
                <w:rFonts w:ascii="Times New Roman" w:hAnsi="Times New Roman" w:cs="Times New Roman"/>
                <w:b/>
                <w:sz w:val="18"/>
              </w:rPr>
              <w:t>Exposure</w:t>
            </w:r>
          </w:p>
        </w:tc>
        <w:tc>
          <w:tcPr>
            <w:tcW w:w="5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520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</w:rPr>
            </w:pPr>
            <w:r w:rsidRPr="00752E76">
              <w:rPr>
                <w:rFonts w:ascii="Times New Roman" w:hAnsi="Times New Roman" w:cs="Times New Roman"/>
                <w:b/>
                <w:sz w:val="18"/>
              </w:rPr>
              <w:t>Outcome</w:t>
            </w:r>
          </w:p>
        </w:tc>
      </w:tr>
      <w:tr w:rsidR="004A20FF" w:rsidRPr="00752E76" w14:paraId="571CEE2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5124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  <w:r w:rsidRPr="00752E76">
              <w:rPr>
                <w:rFonts w:ascii="Times New Roman" w:hAnsi="Times New Roman" w:cs="Times New Roman"/>
                <w:b w:val="0"/>
                <w:sz w:val="18"/>
              </w:rPr>
              <w:t>Heel BMD</w:t>
            </w:r>
          </w:p>
        </w:tc>
        <w:tc>
          <w:tcPr>
            <w:tcW w:w="559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C0E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A</w:t>
            </w:r>
          </w:p>
        </w:tc>
        <w:tc>
          <w:tcPr>
            <w:tcW w:w="70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45D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022648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12D8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BF9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F26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5D1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9E-04</w:t>
            </w:r>
          </w:p>
        </w:tc>
        <w:tc>
          <w:tcPr>
            <w:tcW w:w="59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064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0E-18</w:t>
            </w:r>
          </w:p>
        </w:tc>
        <w:tc>
          <w:tcPr>
            <w:tcW w:w="5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9ABB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</w:t>
            </w:r>
          </w:p>
        </w:tc>
      </w:tr>
      <w:tr w:rsidR="004A20FF" w:rsidRPr="00752E76" w14:paraId="4CA3DFB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BEA5A1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88EF6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F8423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06374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B5E5F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E936CA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8BD17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941C76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3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B8B6A7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E7F81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</w:tr>
      <w:tr w:rsidR="004A20FF" w:rsidRPr="00752E76" w14:paraId="66B267D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5C9DFB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C9976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66AD85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13635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BF94C8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5F8C9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45FCEB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A8B379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9E1BE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5547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7941380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54751D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C1A92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266744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1974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F86CC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161855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544AE0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6D4F3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4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27EE00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20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865823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5</w:t>
            </w:r>
          </w:p>
        </w:tc>
      </w:tr>
      <w:tr w:rsidR="004A20FF" w:rsidRPr="00752E76" w14:paraId="39AC833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60E738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373C55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B672BC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27936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007EEA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B5A4ED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28F31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A7DDDB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5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9AF02C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A09812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</w:t>
            </w:r>
          </w:p>
        </w:tc>
      </w:tr>
      <w:tr w:rsidR="004A20FF" w:rsidRPr="00752E76" w14:paraId="1CDB42B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A33C5B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F345E9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71E66C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2983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45AC86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9C6C9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A2EC7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F9C79A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7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0F3766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0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712F20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5</w:t>
            </w:r>
          </w:p>
        </w:tc>
      </w:tr>
      <w:tr w:rsidR="004A20FF" w:rsidRPr="00752E76" w14:paraId="117E526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29A65D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84154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D566E1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40706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7C9FDF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1F9FA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73C9DB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B7C2D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6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5F80E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84BDD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7</w:t>
            </w:r>
          </w:p>
        </w:tc>
      </w:tr>
      <w:tr w:rsidR="004A20FF" w:rsidRPr="00752E76" w14:paraId="1DE179B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62CACB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AEA93C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43485C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4300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DFCCB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60D69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B87EB6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85E163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C8759B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F8935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5270E7C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E06906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CDED1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B1629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51526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4BB5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F812B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97C429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F140A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4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EDA203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6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112346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9</w:t>
            </w:r>
          </w:p>
        </w:tc>
      </w:tr>
      <w:tr w:rsidR="004A20FF" w:rsidRPr="00752E76" w14:paraId="3BE8EB7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079668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C5F5F0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1CE41E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5632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0C3F0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7EF0C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8CC44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F6FF5F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53C363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1F9817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2</w:t>
            </w:r>
          </w:p>
        </w:tc>
      </w:tr>
      <w:tr w:rsidR="004A20FF" w:rsidRPr="00752E76" w14:paraId="391EC6E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19D9B9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6665FD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076DA3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5000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A9E9B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1CE61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797B0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071CA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87B463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20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C40B2F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6</w:t>
            </w:r>
          </w:p>
        </w:tc>
      </w:tr>
      <w:tr w:rsidR="004A20FF" w:rsidRPr="00752E76" w14:paraId="1C2A5F8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CC0B06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73D4E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5EAAC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5076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6F95D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7825AE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EE5C8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046D1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9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7D2403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0E-3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7F6A5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4</w:t>
            </w:r>
          </w:p>
        </w:tc>
      </w:tr>
      <w:tr w:rsidR="004A20FF" w:rsidRPr="00752E76" w14:paraId="1D6A6A2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09E69E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85253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96BB3F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6355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3E331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DFFBB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6B6B22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9DDDF0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2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FC3083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2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81EB74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2</w:t>
            </w:r>
          </w:p>
        </w:tc>
      </w:tr>
      <w:tr w:rsidR="004A20FF" w:rsidRPr="00752E76" w14:paraId="1F12D29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6770C9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02B066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DA249F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6420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5FC05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05AEE1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B6D83F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36C3B6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6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A2FA7C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2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1442A2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8</w:t>
            </w:r>
          </w:p>
        </w:tc>
      </w:tr>
      <w:tr w:rsidR="004A20FF" w:rsidRPr="00752E76" w14:paraId="7684C0C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026E22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EBF85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4755A0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6556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50CC79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652CE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1B7471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F2E7D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6.7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5A073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00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77960D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9</w:t>
            </w:r>
          </w:p>
        </w:tc>
      </w:tr>
      <w:tr w:rsidR="004A20FF" w:rsidRPr="00752E76" w14:paraId="6A35C87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DE4F76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3F4D5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2B9400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7412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7DB24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D26D7D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632924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D231C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5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709C2B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C7F498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4</w:t>
            </w:r>
          </w:p>
        </w:tc>
      </w:tr>
      <w:tr w:rsidR="004A20FF" w:rsidRPr="00752E76" w14:paraId="44E2815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C577AA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3085BB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2B249A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7979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CC14A6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E5092C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41CE2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316C27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9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B2F06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0E-2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60625B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2</w:t>
            </w:r>
          </w:p>
        </w:tc>
      </w:tr>
      <w:tr w:rsidR="004A20FF" w:rsidRPr="00752E76" w14:paraId="29AE89F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08839C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51E2F7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21082D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8078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E79117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59F7FA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F22FA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01B9D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E824D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5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7F4E98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6234209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7EFF15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B09A4C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C03B69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8357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580BD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6F4F6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EAC3C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0A1D4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8.61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B6ACFC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0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BB1772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5</w:t>
            </w:r>
          </w:p>
        </w:tc>
      </w:tr>
      <w:tr w:rsidR="004A20FF" w:rsidRPr="00752E76" w14:paraId="7130BA6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4D3984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48597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4152D6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8822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B7AE4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4ACB67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0E06A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C75468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5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A1E67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B6733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4</w:t>
            </w:r>
          </w:p>
        </w:tc>
      </w:tr>
      <w:tr w:rsidR="004A20FF" w:rsidRPr="00752E76" w14:paraId="07816DB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56AEA4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1AAE4A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4120D4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8005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393D18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8DB04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55B0D9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1243B3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60132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4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6EEF03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</w:t>
            </w:r>
          </w:p>
        </w:tc>
      </w:tr>
      <w:tr w:rsidR="004A20FF" w:rsidRPr="00752E76" w14:paraId="1D0DFD2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B5A6D6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724E30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D26B4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81789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0E573F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D9FDDC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90BAA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F8A8C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13C12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8BFA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3</w:t>
            </w:r>
          </w:p>
        </w:tc>
      </w:tr>
      <w:tr w:rsidR="004A20FF" w:rsidRPr="00752E76" w14:paraId="2468F48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CB6200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1F6A7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E91EF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84270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F98EA8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86AF14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9B7D4C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C6B1D9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0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45B7D1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0E-3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4DA43D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2</w:t>
            </w:r>
          </w:p>
        </w:tc>
      </w:tr>
      <w:tr w:rsidR="004A20FF" w:rsidRPr="00752E76" w14:paraId="327DA06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978E68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E31D2C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8707D3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85956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E80FE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5BDB0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92677D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3D0C4C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B1902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3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98D082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7</w:t>
            </w:r>
          </w:p>
        </w:tc>
      </w:tr>
      <w:tr w:rsidR="004A20FF" w:rsidRPr="00752E76" w14:paraId="1372139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8801F3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63920A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8A63A3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88216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1486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A6D6F8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35B70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5E5469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7D1A9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14D744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</w:t>
            </w:r>
          </w:p>
        </w:tc>
      </w:tr>
      <w:tr w:rsidR="004A20FF" w:rsidRPr="00752E76" w14:paraId="6468FC6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A658AB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487D9E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ABE2F7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88543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D2FDC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02BB09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7213A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0CAAD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A6FF6B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2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458F98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8</w:t>
            </w:r>
          </w:p>
        </w:tc>
      </w:tr>
      <w:tr w:rsidR="004A20FF" w:rsidRPr="00752E76" w14:paraId="0E9A432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AA868F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CEB7C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A6BFE3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92035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C03758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BC123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B89FBB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789EC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7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137492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7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0FD40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2</w:t>
            </w:r>
          </w:p>
        </w:tc>
      </w:tr>
      <w:tr w:rsidR="004A20FF" w:rsidRPr="00752E76" w14:paraId="32A03EB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F0E876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B6C8EA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EA8BEB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93095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AA908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1AFACE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B886E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C0B10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8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F918C6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20E-2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DC326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3</w:t>
            </w:r>
          </w:p>
        </w:tc>
      </w:tr>
      <w:tr w:rsidR="004A20FF" w:rsidRPr="00752E76" w14:paraId="351EF7F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893EDC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1563D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5A562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0313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4CF887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8B3FE1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C26F0A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CEAF0A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C1F73D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DACB1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03FF55D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01B8B0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BB0A21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24843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0724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94AA0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EEE3D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4B1A0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D5851C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8.6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045FF9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7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86ACB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4</w:t>
            </w:r>
          </w:p>
        </w:tc>
      </w:tr>
      <w:tr w:rsidR="004A20FF" w:rsidRPr="00752E76" w14:paraId="5E6B024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58D741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EACA0A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F9B12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2388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B22E7A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51D383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D01CA2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8B51AE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8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6D5D68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7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492CA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5</w:t>
            </w:r>
          </w:p>
        </w:tc>
      </w:tr>
      <w:tr w:rsidR="004A20FF" w:rsidRPr="00752E76" w14:paraId="5A3F2A0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A43D84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7CCFE4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E42AAA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4837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E99947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4E29F1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4FDC5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68A623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0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5E6F6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897FF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</w:t>
            </w:r>
          </w:p>
        </w:tc>
      </w:tr>
      <w:tr w:rsidR="004A20FF" w:rsidRPr="00752E76" w14:paraId="28AEB50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43D4F7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F1DCB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52781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5020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796541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D248F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EA8EF3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1ECCA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41B7D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4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DB876B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7</w:t>
            </w:r>
          </w:p>
        </w:tc>
      </w:tr>
      <w:tr w:rsidR="004A20FF" w:rsidRPr="00752E76" w14:paraId="5D7F514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1648FA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E81B5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86E97D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5475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5C5451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F85F9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27814B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3BEDFA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C9624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5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6F26E5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9</w:t>
            </w:r>
          </w:p>
        </w:tc>
      </w:tr>
      <w:tr w:rsidR="004A20FF" w:rsidRPr="00752E76" w14:paraId="7658CBC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85EC71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707DE0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3DE4A6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6722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1D9154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0131A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7EE0BC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247B85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0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47818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E4B35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5</w:t>
            </w:r>
          </w:p>
        </w:tc>
      </w:tr>
      <w:tr w:rsidR="004A20FF" w:rsidRPr="00752E76" w14:paraId="23CFABF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78F704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4D266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6AC49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8378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A8DB5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98854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E1DCC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83362B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65FD2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8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517F99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4</w:t>
            </w:r>
          </w:p>
        </w:tc>
      </w:tr>
      <w:tr w:rsidR="004A20FF" w:rsidRPr="00752E76" w14:paraId="7FB228E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105EC5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B48A0D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C5047C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08845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EDE830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956309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A93B4E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F90C34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7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FA0A38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10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0AE745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6</w:t>
            </w:r>
          </w:p>
        </w:tc>
      </w:tr>
      <w:tr w:rsidR="004A20FF" w:rsidRPr="00752E76" w14:paraId="67C4F4F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0D9584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D1C749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7B15B6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10086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A0C987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0421E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3A50E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E3D02A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59BE5E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6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8CEFC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0009A19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9F5FC2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CD616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C18633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14240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EA3DA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EFB80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18888A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DEFE6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768E44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E0A667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6</w:t>
            </w:r>
          </w:p>
        </w:tc>
      </w:tr>
      <w:tr w:rsidR="004A20FF" w:rsidRPr="00752E76" w14:paraId="3E51162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C883CA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18C7C2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583103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17080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011086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87B769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38224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2CA960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0EB58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8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FBA6F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03A1750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7CC2F3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F3CF2C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03B92C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17583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87B34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9872EC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2198FE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9B1AEE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1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0900A5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70E-3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0EA9D4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4</w:t>
            </w:r>
          </w:p>
        </w:tc>
      </w:tr>
      <w:tr w:rsidR="004A20FF" w:rsidRPr="00752E76" w14:paraId="2DDEFB1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4146B0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E5A0C2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F9151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19114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5025F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70CF10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6870D5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61738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3DC1FB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EBA58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3</w:t>
            </w:r>
          </w:p>
        </w:tc>
      </w:tr>
      <w:tr w:rsidR="004A20FF" w:rsidRPr="00752E76" w14:paraId="535BF44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E5311E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3E3548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32F08C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19617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E6F86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78EFF1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3DC86B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E2A171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3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FC5A9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40E-4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D063CE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1</w:t>
            </w:r>
          </w:p>
        </w:tc>
      </w:tr>
      <w:tr w:rsidR="004A20FF" w:rsidRPr="00752E76" w14:paraId="45F0E08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9B78A7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147809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F1D3C1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22824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F97BF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B97E72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D8CB23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99EC8E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1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B8DC10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60E-10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833CA9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</w:tr>
      <w:tr w:rsidR="004A20FF" w:rsidRPr="00752E76" w14:paraId="0DCB872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4E329D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9C8BB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4CC1A4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23875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518ADB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ECC5D5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1254D4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F12C75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6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E75CB3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2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02C85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9</w:t>
            </w:r>
          </w:p>
        </w:tc>
      </w:tr>
      <w:tr w:rsidR="004A20FF" w:rsidRPr="00752E76" w14:paraId="3F579E8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40C675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AE63B3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D7AA4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24277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502650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7EA946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D4B61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FE6373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DE038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3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DE0ACF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</w:t>
            </w:r>
          </w:p>
        </w:tc>
      </w:tr>
      <w:tr w:rsidR="004A20FF" w:rsidRPr="00752E76" w14:paraId="0BC63760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F6A4A8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BB93B6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C2911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276677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E8B53E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21DC2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AC2E62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203542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6.2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4BF759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4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00F088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469ED9E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E4710C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75A7C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5634F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57630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DEA60B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38DF43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7DF06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1F8D8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5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2A1F8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9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AC36FA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4</w:t>
            </w:r>
          </w:p>
        </w:tc>
      </w:tr>
      <w:tr w:rsidR="004A20FF" w:rsidRPr="00752E76" w14:paraId="546C4E1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719EE9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8E242B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B261AA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58743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FD87C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F2D88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0D0F7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BA8A51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1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FD322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1ECCC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4824BCF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9FC9AE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AD0566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58EB0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62235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E1F12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9253CB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4977B5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264B0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03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BC663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1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4F5E3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5</w:t>
            </w:r>
          </w:p>
        </w:tc>
      </w:tr>
      <w:tr w:rsidR="004A20FF" w:rsidRPr="00752E76" w14:paraId="1869B90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4728DC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9B4CAC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7D502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63267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1C6FAB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98C88F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F6FEAD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391E66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F41714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90E-3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CA4C6C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8</w:t>
            </w:r>
          </w:p>
        </w:tc>
      </w:tr>
      <w:tr w:rsidR="004A20FF" w:rsidRPr="00752E76" w14:paraId="64553A3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AECE08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C6E1C0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735AD2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64324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14099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66083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FA2E59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74E2B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8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CDBDB2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972633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7</w:t>
            </w:r>
          </w:p>
        </w:tc>
      </w:tr>
      <w:tr w:rsidR="004A20FF" w:rsidRPr="00752E76" w14:paraId="4F7EC3A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4A6B51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A7DB8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419FB1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66806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3C300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B05181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D7B1E1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73D9D5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C8DAC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6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17EFB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1</w:t>
            </w:r>
          </w:p>
        </w:tc>
      </w:tr>
      <w:tr w:rsidR="004A20FF" w:rsidRPr="00752E76" w14:paraId="0A0D318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D25DC5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0824E7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20A18A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67278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860B98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1BB2BD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48EAEB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0D1EFB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0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0E5E0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DDAB2E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4</w:t>
            </w:r>
          </w:p>
        </w:tc>
      </w:tr>
      <w:tr w:rsidR="004A20FF" w:rsidRPr="00752E76" w14:paraId="32A07F9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7323FC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DC52A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0050A5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68849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C69C31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06DC7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E8D85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63438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58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C75D39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F43444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4</w:t>
            </w:r>
          </w:p>
        </w:tc>
      </w:tr>
      <w:tr w:rsidR="004A20FF" w:rsidRPr="00752E76" w14:paraId="05CCA91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24B851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63EB1C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E361B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69600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CC99D9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AEB9F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321F1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839DC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7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EBE3BF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30F877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6</w:t>
            </w:r>
          </w:p>
        </w:tc>
      </w:tr>
      <w:tr w:rsidR="004A20FF" w:rsidRPr="00752E76" w14:paraId="6EBFD2E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77E939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DF020D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027EC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71920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69F07E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DFFDD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BD4C52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C9CB0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9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22B18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A55F5B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1</w:t>
            </w:r>
          </w:p>
        </w:tc>
      </w:tr>
      <w:tr w:rsidR="004A20FF" w:rsidRPr="00752E76" w14:paraId="2AC0C99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009EF6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8334C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2FDD5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73740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EE52B3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8B80F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8302F3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B90A2A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6BBDD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0265CB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5</w:t>
            </w:r>
          </w:p>
        </w:tc>
      </w:tr>
      <w:tr w:rsidR="004A20FF" w:rsidRPr="00752E76" w14:paraId="7D0A7C3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102037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54BB7C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4D56AE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88099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A7359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64C533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92191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7E7A0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C06A2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7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597D6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4</w:t>
            </w:r>
          </w:p>
        </w:tc>
      </w:tr>
      <w:tr w:rsidR="004A20FF" w:rsidRPr="00752E76" w14:paraId="55707F6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64D7CD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5BC0D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A5B81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89490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37AB47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569295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E64DE9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EBBAF0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0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13682A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0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33FE63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9</w:t>
            </w:r>
          </w:p>
        </w:tc>
      </w:tr>
      <w:tr w:rsidR="004A20FF" w:rsidRPr="00752E76" w14:paraId="22FE4DC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7D4C36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858FB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8AB558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9347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FFD44B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241A8B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BF29A4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5162E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EFC02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10E-7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4F480C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1</w:t>
            </w:r>
          </w:p>
        </w:tc>
      </w:tr>
      <w:tr w:rsidR="004A20FF" w:rsidRPr="00752E76" w14:paraId="06FCCC8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0FBB20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2EA6AE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612D8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93597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BFB6C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7912CC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76FCCB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70CB2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7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D38843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8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C34F73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3</w:t>
            </w:r>
          </w:p>
        </w:tc>
      </w:tr>
      <w:tr w:rsidR="004A20FF" w:rsidRPr="00752E76" w14:paraId="2449E47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B3F1ED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F8E5EF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3DD18A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07744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4083F2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B6B654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21931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B97891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5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F73237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3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F24DD4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3</w:t>
            </w:r>
          </w:p>
        </w:tc>
      </w:tr>
      <w:tr w:rsidR="004A20FF" w:rsidRPr="00752E76" w14:paraId="7675E9B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1CE130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BDBC8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EF75D7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12155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2C97BD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69FD5B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CD7CB8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DA84E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9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CC8A3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50E-3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84266F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8</w:t>
            </w:r>
          </w:p>
        </w:tc>
      </w:tr>
      <w:tr w:rsidR="004A20FF" w:rsidRPr="00752E76" w14:paraId="43FB801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4945B0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A7559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30254F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14967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B82D6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564663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7B2642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1B94F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D266D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30E-4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64EB17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4</w:t>
            </w:r>
          </w:p>
        </w:tc>
      </w:tr>
      <w:tr w:rsidR="004A20FF" w:rsidRPr="00752E76" w14:paraId="41EC07F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26DEC6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13743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B5EA71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21099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93DFFD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A8CC2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50062E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ADEF5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67D61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3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321C7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2</w:t>
            </w:r>
          </w:p>
        </w:tc>
      </w:tr>
      <w:tr w:rsidR="004A20FF" w:rsidRPr="00752E76" w14:paraId="5E46255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6F9B1F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42D6C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DB6E24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27616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C12D4B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97863E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A9D577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130E2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6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B69193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9F8865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</w:t>
            </w:r>
          </w:p>
        </w:tc>
      </w:tr>
      <w:tr w:rsidR="004A20FF" w:rsidRPr="00752E76" w14:paraId="66E574B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412AEB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BC5092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0FD0E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32371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717F1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91318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926BD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E4091B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E231E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0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463775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</w:tr>
      <w:tr w:rsidR="004A20FF" w:rsidRPr="00752E76" w14:paraId="3C4D7EA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BBC120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90BBC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23948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34668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AA184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177E5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FAA838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B84E3E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7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428EE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2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40C1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4</w:t>
            </w:r>
          </w:p>
        </w:tc>
      </w:tr>
      <w:tr w:rsidR="004A20FF" w:rsidRPr="00752E76" w14:paraId="7F6DA5D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401D83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5D08B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C7AE4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37271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1AA47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C82FE5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863E5A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B6D612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7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E33EA5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9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8B193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6</w:t>
            </w:r>
          </w:p>
        </w:tc>
      </w:tr>
      <w:tr w:rsidR="004A20FF" w:rsidRPr="00752E76" w14:paraId="2FEEF4C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C7F853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32668A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38A523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41404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C810FF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E4EB74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CDAB16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CD4B1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6AE647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8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B503AD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2</w:t>
            </w:r>
          </w:p>
        </w:tc>
      </w:tr>
      <w:tr w:rsidR="004A20FF" w:rsidRPr="00752E76" w14:paraId="2B20BB3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D31042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C793D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22C247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44318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27EAEA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0FF58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EEB19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C385EF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99F4E2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40E-2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F86A2C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1</w:t>
            </w:r>
          </w:p>
        </w:tc>
      </w:tr>
      <w:tr w:rsidR="004A20FF" w:rsidRPr="00752E76" w14:paraId="1174C33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1BAE28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9236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943BE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5547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6F6CB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4EC2F8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3E8FEB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C8008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6BF9B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FCAC8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6</w:t>
            </w:r>
          </w:p>
        </w:tc>
      </w:tr>
      <w:tr w:rsidR="004A20FF" w:rsidRPr="00752E76" w14:paraId="5CB85F2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77105D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5FAF20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7241B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5606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F46EF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F5737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009B9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0165A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49C80B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3025D0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6</w:t>
            </w:r>
          </w:p>
        </w:tc>
      </w:tr>
      <w:tr w:rsidR="004A20FF" w:rsidRPr="00752E76" w14:paraId="2C31E87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827A4E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3ECFE5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5E5343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5877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51093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7F26D3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A55B3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4C77C0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3EEA2C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4E6FA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1</w:t>
            </w:r>
          </w:p>
        </w:tc>
      </w:tr>
      <w:tr w:rsidR="004A20FF" w:rsidRPr="00752E76" w14:paraId="37774F0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1AF04D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259015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B948B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61469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B83F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36579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6F06C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07FF1F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0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771C3A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5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26AD4E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1</w:t>
            </w:r>
          </w:p>
        </w:tc>
      </w:tr>
      <w:tr w:rsidR="004A20FF" w:rsidRPr="00752E76" w14:paraId="599555B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720A67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A9E65D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9B6B24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68379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0E1B2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D8A6DA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9DC1F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926E4D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425EA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4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D971F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4</w:t>
            </w:r>
          </w:p>
        </w:tc>
      </w:tr>
      <w:tr w:rsidR="004A20FF" w:rsidRPr="00752E76" w14:paraId="6DC66FC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10684D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222A5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6232DC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70313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EA10D4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3866A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6A2DB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0CACB2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72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EE0B6B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DCD73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7</w:t>
            </w:r>
          </w:p>
        </w:tc>
      </w:tr>
      <w:tr w:rsidR="004A20FF" w:rsidRPr="00752E76" w14:paraId="6FB1F9B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0BA5D3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896C4A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B02DAA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73382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78B74B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C0A4D5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246559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F4EE1F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03FA59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C048B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6</w:t>
            </w:r>
          </w:p>
        </w:tc>
      </w:tr>
      <w:tr w:rsidR="004A20FF" w:rsidRPr="00752E76" w14:paraId="16DB2E8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9C65AB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992178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49DB77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8116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19327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55644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99E2CA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424019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45E18E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1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8ED68D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4922F430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194127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895F00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B26BD7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9328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83F9E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BBEE1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4F0DFB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7C213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6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B7B36D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90E-3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0F3842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8</w:t>
            </w:r>
          </w:p>
        </w:tc>
      </w:tr>
      <w:tr w:rsidR="004A20FF" w:rsidRPr="00752E76" w14:paraId="683B5BE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CFEABA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10D0EA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CF8BBD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97336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D4C164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AFE96F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3F1D2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F1ACE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280CA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1EBA59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</w:t>
            </w:r>
          </w:p>
        </w:tc>
      </w:tr>
      <w:tr w:rsidR="004A20FF" w:rsidRPr="00752E76" w14:paraId="436D998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842A96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069BC7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371131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97451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3F5AFE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36AB9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057F8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9EC685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9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D6B4A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042E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7</w:t>
            </w:r>
          </w:p>
        </w:tc>
      </w:tr>
      <w:tr w:rsidR="004A20FF" w:rsidRPr="00752E76" w14:paraId="7820A09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EA75D3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5B079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E21A3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98693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B7D9D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D134B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4FB5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4FECB3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DC626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14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5CBD7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6</w:t>
            </w:r>
          </w:p>
        </w:tc>
      </w:tr>
      <w:tr w:rsidR="004A20FF" w:rsidRPr="00752E76" w14:paraId="040F9B7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6BD916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180007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69E021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00256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6C1E1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70141F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64C8E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213719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4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EF9E0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0E-2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3342F8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7</w:t>
            </w:r>
          </w:p>
        </w:tc>
      </w:tr>
      <w:tr w:rsidR="004A20FF" w:rsidRPr="00752E76" w14:paraId="523C55C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5CC0D2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020A73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FBB935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02237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A0F55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9614F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2379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CEB7A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0C196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3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DB6A09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5</w:t>
            </w:r>
          </w:p>
        </w:tc>
      </w:tr>
      <w:tr w:rsidR="004A20FF" w:rsidRPr="00752E76" w14:paraId="3493361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FB40D6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973459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6429B8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06509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455A82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52050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3CEA5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9B827B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1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8D931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3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F477D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</w:t>
            </w:r>
          </w:p>
        </w:tc>
      </w:tr>
      <w:tr w:rsidR="004A20FF" w:rsidRPr="00752E76" w14:paraId="0E0AAEF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E8F59C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C73714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3CD3F5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07099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4035C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0004B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66EA4F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DBC2D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9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71B9C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93CD6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77E4506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AE7817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E5F7B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024821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08372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3A046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6CD31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E5B2E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F0DB41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BC2C4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9FC1CA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6</w:t>
            </w:r>
          </w:p>
        </w:tc>
      </w:tr>
      <w:tr w:rsidR="004A20FF" w:rsidRPr="00752E76" w14:paraId="0E1E520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CECF3B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94F19E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AA0E1D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08831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905074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0F58A5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6C8C0A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E93EEC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C3D45C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2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5A9CCA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4</w:t>
            </w:r>
          </w:p>
        </w:tc>
      </w:tr>
      <w:tr w:rsidR="004A20FF" w:rsidRPr="00752E76" w14:paraId="1D82885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C3DCB8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9B5027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02C203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15470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7DDA6E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D59484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536D3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36A99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8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B98699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2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11855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7</w:t>
            </w:r>
          </w:p>
        </w:tc>
      </w:tr>
      <w:tr w:rsidR="004A20FF" w:rsidRPr="00752E76" w14:paraId="55CD987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3B6590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582A04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F4B722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17949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667CB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2CB1D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531A0E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BF6489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24A7E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20E-5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EF130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7</w:t>
            </w:r>
          </w:p>
        </w:tc>
      </w:tr>
      <w:tr w:rsidR="004A20FF" w:rsidRPr="00752E76" w14:paraId="152FD65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B60334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49CF1C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3F4533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23092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F28F2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0D974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157EFD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59865D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288C4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3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3FA523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6</w:t>
            </w:r>
          </w:p>
        </w:tc>
      </w:tr>
      <w:tr w:rsidR="004A20FF" w:rsidRPr="00752E76" w14:paraId="7CADE7E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73E14A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3AB371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A6D40D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37933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5CC5D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E1E346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7CE0E5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7090A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0D75F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3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6DCF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6</w:t>
            </w:r>
          </w:p>
        </w:tc>
      </w:tr>
      <w:tr w:rsidR="004A20FF" w:rsidRPr="00752E76" w14:paraId="5507DAB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6A6D7F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9B733F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4511E1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42768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6FB206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B17126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F2973A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44681A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9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FE959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610292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1</w:t>
            </w:r>
          </w:p>
        </w:tc>
      </w:tr>
      <w:tr w:rsidR="004A20FF" w:rsidRPr="00752E76" w14:paraId="78E5BE6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95F847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06A849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16DF5F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462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280EA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6C07D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192F3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D83D12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4FAC5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0E-9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382B85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9</w:t>
            </w:r>
          </w:p>
        </w:tc>
      </w:tr>
      <w:tr w:rsidR="004A20FF" w:rsidRPr="00752E76" w14:paraId="6DEFE1B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0C6AAF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099CA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6F7ABB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9278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68439F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9B0A8F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94DC61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7B5E3D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3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7F3ACF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0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A3FD58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2</w:t>
            </w:r>
          </w:p>
        </w:tc>
      </w:tr>
      <w:tr w:rsidR="004A20FF" w:rsidRPr="00752E76" w14:paraId="465999C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6B4069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36E62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CD784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2688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30FB6D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CE56F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8E6155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DCD933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44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295219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E3730D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4</w:t>
            </w:r>
          </w:p>
        </w:tc>
      </w:tr>
      <w:tr w:rsidR="004A20FF" w:rsidRPr="00752E76" w14:paraId="503A89F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66D097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010C71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EB375E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4443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5BE2A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B7080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5F25A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D7B292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8E7643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8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FFD37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7</w:t>
            </w:r>
          </w:p>
        </w:tc>
      </w:tr>
      <w:tr w:rsidR="004A20FF" w:rsidRPr="00752E76" w14:paraId="4C8FF68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0CBDA0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777AD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53512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5542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01D0E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5B826B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4B2B55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6E3B7E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6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913D9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3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98A5FF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8</w:t>
            </w:r>
          </w:p>
        </w:tc>
      </w:tr>
      <w:tr w:rsidR="004A20FF" w:rsidRPr="00752E76" w14:paraId="5764851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9F229B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A36DE3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5F7DF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5581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14778C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DF0C38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8AFBF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6F0593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1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D9A845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7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BD2F74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9</w:t>
            </w:r>
          </w:p>
        </w:tc>
      </w:tr>
      <w:tr w:rsidR="004A20FF" w:rsidRPr="00752E76" w14:paraId="5541CC8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653266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EF48C0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6AD40F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6359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FA100D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EAA27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0ACBD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E015C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5574EB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7374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1</w:t>
            </w:r>
          </w:p>
        </w:tc>
      </w:tr>
      <w:tr w:rsidR="004A20FF" w:rsidRPr="00752E76" w14:paraId="3522ABA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84FF1A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DF60CE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35AAC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6831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89C54E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07119C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DF6993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85FEBF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5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2EBD2E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6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C07751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4</w:t>
            </w:r>
          </w:p>
        </w:tc>
      </w:tr>
      <w:tr w:rsidR="004A20FF" w:rsidRPr="00752E76" w14:paraId="779E317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E20D38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C60C1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6FBBA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8443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22F66F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F8E0C1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772999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27AD10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9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CB2DD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5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4E95C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5</w:t>
            </w:r>
          </w:p>
        </w:tc>
      </w:tr>
      <w:tr w:rsidR="004A20FF" w:rsidRPr="00752E76" w14:paraId="18234C9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ADC350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CEB8A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33C008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0092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FED219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72F9D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C51DB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D12767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8584DF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EB2B05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</w:t>
            </w:r>
          </w:p>
        </w:tc>
      </w:tr>
      <w:tr w:rsidR="004A20FF" w:rsidRPr="00752E76" w14:paraId="177EEA1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D3D76E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A0630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A737F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0220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BFC7C9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043FD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B72388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7EE95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4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6F9FEF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80E-1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FB6EB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5</w:t>
            </w:r>
          </w:p>
        </w:tc>
      </w:tr>
      <w:tr w:rsidR="004A20FF" w:rsidRPr="00752E76" w14:paraId="7C25750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AE61BF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8CB96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555551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3314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5AD45B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35958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59E3AE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2456B3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7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C2F97B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90E-2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DB324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5</w:t>
            </w:r>
          </w:p>
        </w:tc>
      </w:tr>
      <w:tr w:rsidR="004A20FF" w:rsidRPr="00752E76" w14:paraId="0286045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406C10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2288B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87AAD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3557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55BB8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AB8CCC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E9625A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13016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7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CE4658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17362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5</w:t>
            </w:r>
          </w:p>
        </w:tc>
      </w:tr>
      <w:tr w:rsidR="004A20FF" w:rsidRPr="00752E76" w14:paraId="1181AC1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A60A72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8F8D26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CAC2D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4860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4604C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D5101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7C4D8F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5C34D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1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0765BF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60E-2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7B338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8</w:t>
            </w:r>
          </w:p>
        </w:tc>
      </w:tr>
      <w:tr w:rsidR="004A20FF" w:rsidRPr="00752E76" w14:paraId="3F2541A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6B3E68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EA0237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07D2B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5027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D0816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A5B95F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694DC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7D833A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9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C43995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85F67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18620F3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353ACD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C1A3E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5CC187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5595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1D2BA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C4719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E9DBFE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4D87B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7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01440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0E-5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3EEB9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3C603DF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4EF164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335DB4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42A5C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6498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8230B0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36BC3D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84512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CDC163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24C708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3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985C84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4</w:t>
            </w:r>
          </w:p>
        </w:tc>
      </w:tr>
      <w:tr w:rsidR="004A20FF" w:rsidRPr="00752E76" w14:paraId="0538592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335996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A4ABD2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046D4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62263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85EF5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DEAA94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E6C777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230AB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02E986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69A36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3</w:t>
            </w:r>
          </w:p>
        </w:tc>
      </w:tr>
      <w:tr w:rsidR="004A20FF" w:rsidRPr="00752E76" w14:paraId="64AB185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DC16AA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025BD6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2DFAA0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6736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98A9C5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59BBE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2D883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73984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5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4A62C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30E-2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5FA0C0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4</w:t>
            </w:r>
          </w:p>
        </w:tc>
      </w:tr>
      <w:tr w:rsidR="004A20FF" w:rsidRPr="00752E76" w14:paraId="3D283BD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2D0BDB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D0B94C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056D0E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688441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D994CF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D2B77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79CF10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AD7D7A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5785B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7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550F0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2</w:t>
            </w:r>
          </w:p>
        </w:tc>
      </w:tr>
      <w:tr w:rsidR="004A20FF" w:rsidRPr="00752E76" w14:paraId="602C98B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B8B939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4A92F4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9880F4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70670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3BE4DF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6C1C14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221157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A40568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14582D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90E-5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2BA4D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5</w:t>
            </w:r>
          </w:p>
        </w:tc>
      </w:tr>
      <w:tr w:rsidR="004A20FF" w:rsidRPr="00752E76" w14:paraId="632FDC8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9EC70A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A9FF3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AB0F7A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7459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219F3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88D04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4FFC0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27EC20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6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3E710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6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27810F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5</w:t>
            </w:r>
          </w:p>
        </w:tc>
      </w:tr>
      <w:tr w:rsidR="004A20FF" w:rsidRPr="00752E76" w14:paraId="35D5C3C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E2CDAA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9CBF7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0F41E9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768482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0463D4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1A8BB8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12E47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7873B5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9FB6EB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7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DD2AA2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1</w:t>
            </w:r>
          </w:p>
        </w:tc>
      </w:tr>
      <w:tr w:rsidR="004A20FF" w:rsidRPr="00752E76" w14:paraId="2925075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4C4729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F6C3D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68432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770063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89B1E7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1EC1EE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A6A912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54F94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8FE253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8E58B7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4</w:t>
            </w:r>
          </w:p>
        </w:tc>
      </w:tr>
      <w:tr w:rsidR="004A20FF" w:rsidRPr="00752E76" w14:paraId="5E918C0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C98432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8558DE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532BDF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77727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6AEE3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E59C0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434E7E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CB267E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6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3481B7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051D6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6</w:t>
            </w:r>
          </w:p>
        </w:tc>
      </w:tr>
      <w:tr w:rsidR="004A20FF" w:rsidRPr="00752E76" w14:paraId="07DBFD4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0B5F50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F85ED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FEAA23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779669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75CD64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F95C05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F00427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803856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8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A22CCD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10E-1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1A167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6</w:t>
            </w:r>
          </w:p>
        </w:tc>
      </w:tr>
      <w:tr w:rsidR="004A20FF" w:rsidRPr="00752E76" w14:paraId="75DD050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D90CC9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706568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931B14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7889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26A30B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EDC442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32FA4A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5CC405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59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7CDCA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0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CEE1D0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6</w:t>
            </w:r>
          </w:p>
        </w:tc>
      </w:tr>
      <w:tr w:rsidR="004A20FF" w:rsidRPr="00752E76" w14:paraId="54E8515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B16320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D89628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A967D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84477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A52217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DB472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64634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E5C0A8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C0D959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02FCD6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7</w:t>
            </w:r>
          </w:p>
        </w:tc>
      </w:tr>
      <w:tr w:rsidR="004A20FF" w:rsidRPr="00752E76" w14:paraId="76705CA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F8678A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4CED7D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E3BFA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86100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DFC2F3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EACDD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8B297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67A7D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2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42664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20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FF1B31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3ADC618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F9EA69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46AC7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F6CAE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86571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77E13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AAFC8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49B75D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B058DE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7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F20CE7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89DDA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5</w:t>
            </w:r>
          </w:p>
        </w:tc>
      </w:tr>
      <w:tr w:rsidR="004A20FF" w:rsidRPr="00752E76" w14:paraId="48FCC89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396DAC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D53D0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372678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89746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6FBC7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4201D5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F1339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F8A01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C68BD7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1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938F4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</w:t>
            </w:r>
          </w:p>
        </w:tc>
      </w:tr>
      <w:tr w:rsidR="004A20FF" w:rsidRPr="00752E76" w14:paraId="31C7783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4A89CC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39265A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25304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9914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5E1538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04E73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CBF5E2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48C67A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970FE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70E-2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EDF90E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7</w:t>
            </w:r>
          </w:p>
        </w:tc>
      </w:tr>
      <w:tr w:rsidR="004A20FF" w:rsidRPr="00752E76" w14:paraId="5BB5393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C5B9E9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1DFBAB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F0A7F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99953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0D9AC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9ADB8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87E3F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E6380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8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A45C29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00E-2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145BE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7</w:t>
            </w:r>
          </w:p>
        </w:tc>
      </w:tr>
      <w:tr w:rsidR="004A20FF" w:rsidRPr="00752E76" w14:paraId="6B2581E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2614AD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9814C6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05E23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00561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69240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3CDEEB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E4CAD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EB4E6A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D0118D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E23B6B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</w:t>
            </w:r>
          </w:p>
        </w:tc>
      </w:tr>
      <w:tr w:rsidR="004A20FF" w:rsidRPr="00752E76" w14:paraId="34BEEE6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8F5DC8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B19FDE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F2DB4F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05248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7838C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CB947E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B084E7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8B649F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9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440B84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4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EAB8C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1</w:t>
            </w:r>
          </w:p>
        </w:tc>
      </w:tr>
      <w:tr w:rsidR="004A20FF" w:rsidRPr="00752E76" w14:paraId="190EF86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BCDA06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A8FF4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F916B2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0643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8C7F9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AB011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F98DAF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614E5D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AC20DB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2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1962B7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7</w:t>
            </w:r>
          </w:p>
        </w:tc>
      </w:tr>
      <w:tr w:rsidR="004A20FF" w:rsidRPr="00752E76" w14:paraId="1467F6B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E5B944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A53547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9DCEE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06944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BC946D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3B055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EDDC73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D31039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C648E8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80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8BBB6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9</w:t>
            </w:r>
          </w:p>
        </w:tc>
      </w:tr>
      <w:tr w:rsidR="004A20FF" w:rsidRPr="00752E76" w14:paraId="2EEED46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371303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8535E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14A5D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08549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CE64BA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9F08B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C228F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4E8CBD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E1C28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8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CF004A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5</w:t>
            </w:r>
          </w:p>
        </w:tc>
      </w:tr>
      <w:tr w:rsidR="004A20FF" w:rsidRPr="00752E76" w14:paraId="136EDEF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B56850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13B083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0B6B3D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1037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C1E30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D28059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36C9D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8D676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69A692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7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CC1D75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9</w:t>
            </w:r>
          </w:p>
        </w:tc>
      </w:tr>
      <w:tr w:rsidR="004A20FF" w:rsidRPr="00752E76" w14:paraId="02AFD60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F6CE36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F5CC4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4E3AEA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1241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DB090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9AF77D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B9540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7DE46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5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551AA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0E-5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90DD4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257D3A2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EB2C3A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B07BF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3448B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1522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79E1E5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7FFBE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92945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F6DFC8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97CD0A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0E-4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5D97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8</w:t>
            </w:r>
          </w:p>
        </w:tc>
      </w:tr>
      <w:tr w:rsidR="004A20FF" w:rsidRPr="00752E76" w14:paraId="4BB2AE7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02D4C8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4DDA6C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653913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17463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EF7712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5BCD49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8345C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BC2FFE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6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2E00AC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0B11B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7</w:t>
            </w:r>
          </w:p>
        </w:tc>
      </w:tr>
      <w:tr w:rsidR="004A20FF" w:rsidRPr="00752E76" w14:paraId="1918728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0DC963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97B037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F41878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17951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FF9644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895C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9B615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963744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7711B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945E2B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2</w:t>
            </w:r>
          </w:p>
        </w:tc>
      </w:tr>
      <w:tr w:rsidR="004A20FF" w:rsidRPr="00752E76" w14:paraId="60DA67D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9EFA22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92B9F1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982D3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23962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AF20A2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27CE69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CA625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CF70E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1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CF73C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0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3CF401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99</w:t>
            </w:r>
          </w:p>
        </w:tc>
      </w:tr>
      <w:tr w:rsidR="004A20FF" w:rsidRPr="00752E76" w14:paraId="40C2A15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5CF0A8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2D4ED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D9B163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24022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1B0DB8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8E3B5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2BD4E3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36E7FC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129C3E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6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A4E16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4</w:t>
            </w:r>
          </w:p>
        </w:tc>
      </w:tr>
      <w:tr w:rsidR="004A20FF" w:rsidRPr="00752E76" w14:paraId="62554B8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5B55DB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D891F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46486D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2540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F951B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64074F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1D4565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A001D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5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7664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607BF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7</w:t>
            </w:r>
          </w:p>
        </w:tc>
      </w:tr>
      <w:tr w:rsidR="004A20FF" w:rsidRPr="00752E76" w14:paraId="0E2FF5A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D3F403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E90B8A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108E3F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25683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D1E59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06E2D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DD085A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3A3810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29AAA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9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28A497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7</w:t>
            </w:r>
          </w:p>
        </w:tc>
      </w:tr>
      <w:tr w:rsidR="004A20FF" w:rsidRPr="00752E76" w14:paraId="46957FE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0EEE4D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7CE0F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74895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30240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6AEB10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6CB04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7E7F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0DD877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6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DA1D2D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2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22655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094476D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057E86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77C89F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FC4D59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30627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D41EE9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56C269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111977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AEBBE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0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0F4C5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951FC2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6</w:t>
            </w:r>
          </w:p>
        </w:tc>
      </w:tr>
      <w:tr w:rsidR="004A20FF" w:rsidRPr="00752E76" w14:paraId="05C0F07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28FA87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C3EA3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A25003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33710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88519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541DB1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A7FE53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78853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02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400F8F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2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5CC36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5</w:t>
            </w:r>
          </w:p>
        </w:tc>
      </w:tr>
      <w:tr w:rsidR="004A20FF" w:rsidRPr="00752E76" w14:paraId="23D9DA4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5D5682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709B4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A5C8B8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35355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B6175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4DE4B8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F04BFE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443DC4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5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A66B9A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1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1ED33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1</w:t>
            </w:r>
          </w:p>
        </w:tc>
      </w:tr>
      <w:tr w:rsidR="004A20FF" w:rsidRPr="00752E76" w14:paraId="76C89FA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798745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EB3380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C79D82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37465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9657DE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59BA97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FC0E39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5E7FB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1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FB6F9C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3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997FCC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75</w:t>
            </w:r>
          </w:p>
        </w:tc>
      </w:tr>
      <w:tr w:rsidR="004A20FF" w:rsidRPr="00752E76" w14:paraId="0AA05A3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9A1A93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E4FA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05D37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38280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327367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2605A1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6C8EF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0B61DC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3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5A253E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90E-2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F78DC1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4</w:t>
            </w:r>
          </w:p>
        </w:tc>
      </w:tr>
      <w:tr w:rsidR="004A20FF" w:rsidRPr="00752E76" w14:paraId="0D6232C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4B1AD3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F4E40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8080A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38879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7888F5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EF120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A94980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199F2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6.5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A0A586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2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9ED3DA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9</w:t>
            </w:r>
          </w:p>
        </w:tc>
      </w:tr>
      <w:tr w:rsidR="004A20FF" w:rsidRPr="00752E76" w14:paraId="5B04667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B42448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84C83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A5616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4177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397404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C8A309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C763B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EC78F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9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8D316C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6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51ED5F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02</w:t>
            </w:r>
          </w:p>
        </w:tc>
      </w:tr>
      <w:tr w:rsidR="004A20FF" w:rsidRPr="00752E76" w14:paraId="03B9286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2DB9A0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DAFE9B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0A6B52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43068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6815E0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C022FB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AECE6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D51D6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6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7ACDD9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DBE972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</w:t>
            </w:r>
          </w:p>
        </w:tc>
      </w:tr>
      <w:tr w:rsidR="004A20FF" w:rsidRPr="00752E76" w14:paraId="19E7819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14EE51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AB73A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243CC7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44259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E0822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923AC2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89068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6FE2FD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07ED54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2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CC7D9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3F42446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164319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BCF214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43BAB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49110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0360FB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505FA0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156E0C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CFAD9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E7D034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80E-2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CF3C7B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5</w:t>
            </w:r>
          </w:p>
        </w:tc>
      </w:tr>
      <w:tr w:rsidR="004A20FF" w:rsidRPr="00752E76" w14:paraId="31AE1D3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C46D35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427C6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507E6E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0935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B317C7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481A21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C3384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F6EF4E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EB6D41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90E-3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6F2F5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5</w:t>
            </w:r>
          </w:p>
        </w:tc>
      </w:tr>
      <w:tr w:rsidR="004A20FF" w:rsidRPr="00752E76" w14:paraId="64824F3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FA4093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30195C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EDD0D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469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15CBA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D596B3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A72300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9A9AA8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CFFCE0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5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C903D0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6</w:t>
            </w:r>
          </w:p>
        </w:tc>
      </w:tr>
      <w:tr w:rsidR="004A20FF" w:rsidRPr="00752E76" w14:paraId="7CB9864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626061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BC465A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87D05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5377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F42F1F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64940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34BFC9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52708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1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5762FB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20E-5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2114CB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</w:t>
            </w:r>
          </w:p>
        </w:tc>
      </w:tr>
      <w:tr w:rsidR="004A20FF" w:rsidRPr="00752E76" w14:paraId="128F4E00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4609A7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913D2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872F2A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6675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D480A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F58948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44613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F5C3D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5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09D649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7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129FB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0581A86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EB01A6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4F201C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33A8A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822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7F188C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81A42B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27D63C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F6AB8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C24430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62C889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67B1C30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A27630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40F8A1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33180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63995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D0F26C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95041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6FCA3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50F4C1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6E66AD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5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09D903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1</w:t>
            </w:r>
          </w:p>
        </w:tc>
      </w:tr>
      <w:tr w:rsidR="004A20FF" w:rsidRPr="00752E76" w14:paraId="45FAA98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994B15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86485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35664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6464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46692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E1793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97538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0F61DB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3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CDF52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10E-3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E5C4CC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8</w:t>
            </w:r>
          </w:p>
        </w:tc>
      </w:tr>
      <w:tr w:rsidR="004A20FF" w:rsidRPr="00752E76" w14:paraId="55B339C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C46E9E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78803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7F87BD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72217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2B48C2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37176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2E97C5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254B63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1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6DFC2F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8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48175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9</w:t>
            </w:r>
          </w:p>
        </w:tc>
      </w:tr>
      <w:tr w:rsidR="004A20FF" w:rsidRPr="00752E76" w14:paraId="76009FC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7BBB2F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6CED39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797A0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73725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EFB9A0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55123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4DB76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2709D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5563B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80E-6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840B8D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8</w:t>
            </w:r>
          </w:p>
        </w:tc>
      </w:tr>
      <w:tr w:rsidR="004A20FF" w:rsidRPr="00752E76" w14:paraId="4266F31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0FF20B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696CA9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1E7195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76188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9C2E1B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459E0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6FA261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5952BD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9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6BF69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0E-16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840A0D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1</w:t>
            </w:r>
          </w:p>
        </w:tc>
      </w:tr>
      <w:tr w:rsidR="004A20FF" w:rsidRPr="00752E76" w14:paraId="1C0F7B4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2882F1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D83639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4916B3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7740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9CAB3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05C1B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A7A39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23BD1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8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BF0D3B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0F7589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4</w:t>
            </w:r>
          </w:p>
        </w:tc>
      </w:tr>
      <w:tr w:rsidR="004A20FF" w:rsidRPr="00752E76" w14:paraId="1E5BF48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8F8BFB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DE909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A5CC50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83091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40023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46FB2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C1D3D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8BAA37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B1EAE8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80E-3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319584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63D042B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8C0D85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938D17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3C84A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836458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5DAFD2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D2F842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EEDA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051F72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9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384C9A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2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838BDA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3</w:t>
            </w:r>
          </w:p>
        </w:tc>
      </w:tr>
      <w:tr w:rsidR="004A20FF" w:rsidRPr="00752E76" w14:paraId="2F230E2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79BAC1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A269B4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61F6B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855730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E6CDC2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145BFE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BE083B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F2A12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C1548A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4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7908AA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4</w:t>
            </w:r>
          </w:p>
        </w:tc>
      </w:tr>
      <w:tr w:rsidR="004A20FF" w:rsidRPr="00752E76" w14:paraId="7CD216B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EE34CA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0FFA17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9E332E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92930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C253A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B4379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6972F5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0FFA1C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9EE173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0E-13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DFDCD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3</w:t>
            </w:r>
          </w:p>
        </w:tc>
      </w:tr>
      <w:tr w:rsidR="004A20FF" w:rsidRPr="00752E76" w14:paraId="5448094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2BDB8C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367805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4B36AB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94459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211B1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D4EA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23FA07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DFCF7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1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CB2177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90E-2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73B2D5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79</w:t>
            </w:r>
          </w:p>
        </w:tc>
      </w:tr>
      <w:tr w:rsidR="004A20FF" w:rsidRPr="00752E76" w14:paraId="05DE947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A99918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0700D7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5C1043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98257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8CA989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F4D2C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EBAB5A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7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BD8149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3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B9B035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20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DB8DD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4</w:t>
            </w:r>
          </w:p>
        </w:tc>
      </w:tr>
      <w:tr w:rsidR="004A20FF" w:rsidRPr="00752E76" w14:paraId="3DD3A79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6F2FED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3263A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C8C9E1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11890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999D54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973D4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E17F4F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81D65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ACD801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0E-3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8B75F6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85</w:t>
            </w:r>
          </w:p>
        </w:tc>
      </w:tr>
      <w:tr w:rsidR="004A20FF" w:rsidRPr="00752E76" w14:paraId="5367F33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BD230E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9AA62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88495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13159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1713B2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FF6B8D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71E8F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A6708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DCFA2E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5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1A85F9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1</w:t>
            </w:r>
          </w:p>
        </w:tc>
      </w:tr>
      <w:tr w:rsidR="004A20FF" w:rsidRPr="00752E76" w14:paraId="3B01F230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5E9F97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C133EF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96263B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1426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E9743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BFFF3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3C59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72F59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E96B58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6BF7BE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6</w:t>
            </w:r>
          </w:p>
        </w:tc>
      </w:tr>
      <w:tr w:rsidR="004A20FF" w:rsidRPr="00752E76" w14:paraId="1D48217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4B4F30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CDC3A5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7B723E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3009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7E917E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446E19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E49549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E4007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9695B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9E5505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</w:t>
            </w:r>
          </w:p>
        </w:tc>
      </w:tr>
      <w:tr w:rsidR="004A20FF" w:rsidRPr="00752E76" w14:paraId="0528410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3381EA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AFDD4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6C4696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406855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80C59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CC6EFF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6F19D6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E30E9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58A79E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C730F8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3</w:t>
            </w:r>
          </w:p>
        </w:tc>
      </w:tr>
      <w:tr w:rsidR="004A20FF" w:rsidRPr="00752E76" w14:paraId="1E5EE6E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4539B3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6762F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EFB980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4403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504FC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6A870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0CBAAF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06B2D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ACDFF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0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BE294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1</w:t>
            </w:r>
          </w:p>
        </w:tc>
      </w:tr>
      <w:tr w:rsidR="004A20FF" w:rsidRPr="00752E76" w14:paraId="450D5EC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9CCB22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CDAC57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FD6AE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44352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9E646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21F10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CBE5F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E6D45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6.1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11FD5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7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D59473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1</w:t>
            </w:r>
          </w:p>
        </w:tc>
      </w:tr>
      <w:tr w:rsidR="004A20FF" w:rsidRPr="00752E76" w14:paraId="58E80C2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CFA87D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239DA6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07CB46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444101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B22A1F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AACA84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CC03E9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62E642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CC3F2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5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443678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2</w:t>
            </w:r>
          </w:p>
        </w:tc>
      </w:tr>
      <w:tr w:rsidR="004A20FF" w:rsidRPr="00752E76" w14:paraId="636E141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926E0C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38902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A3230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462711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27AD72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D9D697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AE389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61C891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FC43DC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2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682CF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1</w:t>
            </w:r>
          </w:p>
        </w:tc>
      </w:tr>
      <w:tr w:rsidR="004A20FF" w:rsidRPr="00752E76" w14:paraId="51F14B0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1050A3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96607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A2A19A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485339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C25F20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6C2EDC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F27DE9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792A8F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068ACF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1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AC1A5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2B128A2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0D93E5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3A4D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CB462C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487915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F3F5E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D28139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845BA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1BBE5C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06C2A7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0A6D3A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3</w:t>
            </w:r>
          </w:p>
        </w:tc>
      </w:tr>
      <w:tr w:rsidR="004A20FF" w:rsidRPr="00752E76" w14:paraId="352FED5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149FED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EC2325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B11B1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51550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0D3AA4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337F9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7414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1373C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F1A88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7FECD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9</w:t>
            </w:r>
          </w:p>
        </w:tc>
      </w:tr>
      <w:tr w:rsidR="004A20FF" w:rsidRPr="00752E76" w14:paraId="558BA6E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AB2264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F7391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F8F1F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565771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0C28FD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31461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FEE43C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2ABB52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051CDD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90E-1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D51C8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5</w:t>
            </w:r>
          </w:p>
        </w:tc>
      </w:tr>
      <w:tr w:rsidR="004A20FF" w:rsidRPr="00752E76" w14:paraId="0C10D6A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98FC06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AD4A48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AB9A87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571395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F809EA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452E96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BCFBBA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B5EBC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C7FC0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7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BF975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3</w:t>
            </w:r>
          </w:p>
        </w:tc>
      </w:tr>
      <w:tr w:rsidR="004A20FF" w:rsidRPr="00752E76" w14:paraId="565B3C2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D078AF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56A74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00A05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5994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B83FF1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1DDDB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737529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0693A7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5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FF48A2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364A0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9</w:t>
            </w:r>
          </w:p>
        </w:tc>
      </w:tr>
      <w:tr w:rsidR="004A20FF" w:rsidRPr="00752E76" w14:paraId="2F87E9A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51F6C5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18B82E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02A584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601605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38851C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FB6714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23756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C5B990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10A8C9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1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CC152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4</w:t>
            </w:r>
          </w:p>
        </w:tc>
      </w:tr>
      <w:tr w:rsidR="004A20FF" w:rsidRPr="00752E76" w14:paraId="45004C6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C1C432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348F69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128433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612439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0A7585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EF4E6C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44582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9AE78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7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55FE3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AA55D7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02</w:t>
            </w:r>
          </w:p>
        </w:tc>
      </w:tr>
      <w:tr w:rsidR="004A20FF" w:rsidRPr="00752E76" w14:paraId="4783F3A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7806DB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4FD5B2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69E829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6851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A04C72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45802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F6597B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77AE4F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0AE66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3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DAA40C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6</w:t>
            </w:r>
          </w:p>
        </w:tc>
      </w:tr>
      <w:tr w:rsidR="004A20FF" w:rsidRPr="00752E76" w14:paraId="0EAD0F4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C26248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E5536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62605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038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BB9D46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315629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673C3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22A4E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BFF7C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14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36617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1</w:t>
            </w:r>
          </w:p>
        </w:tc>
      </w:tr>
      <w:tr w:rsidR="004A20FF" w:rsidRPr="00752E76" w14:paraId="3B4F96B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030333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42AB58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583CED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4701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CA4032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B1A97B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63BDE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1D711C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2D218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5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0F2526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3</w:t>
            </w:r>
          </w:p>
        </w:tc>
      </w:tr>
      <w:tr w:rsidR="004A20FF" w:rsidRPr="00752E76" w14:paraId="224782F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756339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105EF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BBE7AF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5190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5803E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3DE4C7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29594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75230D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72959B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2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8647E2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3</w:t>
            </w:r>
          </w:p>
        </w:tc>
      </w:tr>
      <w:tr w:rsidR="004A20FF" w:rsidRPr="00752E76" w14:paraId="2435066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C791D4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D65A9F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036AC9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5207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C8815B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BB5E6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C63F5C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1D7B83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BC209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DFE69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98</w:t>
            </w:r>
          </w:p>
        </w:tc>
      </w:tr>
      <w:tr w:rsidR="004A20FF" w:rsidRPr="00752E76" w14:paraId="288E7C9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1442C4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F63B83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F9E41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6045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54509C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494C5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A5943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D6EC2D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2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D364A0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3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6C32C7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4</w:t>
            </w:r>
          </w:p>
        </w:tc>
      </w:tr>
      <w:tr w:rsidR="004A20FF" w:rsidRPr="00752E76" w14:paraId="5F48F5C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D4DB99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9D6AE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BE999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6597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BC451F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589B4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EF05D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62F406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5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DC660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00E-5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E6261A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9</w:t>
            </w:r>
          </w:p>
        </w:tc>
      </w:tr>
      <w:tr w:rsidR="004A20FF" w:rsidRPr="00752E76" w14:paraId="15174000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D0A5A7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13C77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7D053A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7778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E26D24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25D39F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D84B8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796B5E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BCD224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70E-18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7A8E2F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1</w:t>
            </w:r>
          </w:p>
        </w:tc>
      </w:tr>
      <w:tr w:rsidR="004A20FF" w:rsidRPr="00752E76" w14:paraId="7A09EAE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7FEEA8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979506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E0D90A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9601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97404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2EB0E6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E93DB1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9489CD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8.5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B64A7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70E-14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9526C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2</w:t>
            </w:r>
          </w:p>
        </w:tc>
      </w:tr>
      <w:tr w:rsidR="004A20FF" w:rsidRPr="00752E76" w14:paraId="391C032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984848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BDCA09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A094BC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82855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1AD988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BC0DDD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10B4B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959C2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0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381FF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7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D3443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6</w:t>
            </w:r>
          </w:p>
        </w:tc>
      </w:tr>
      <w:tr w:rsidR="004A20FF" w:rsidRPr="00752E76" w14:paraId="52EFC24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2B1937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171DFD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8A619A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82984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731CE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D50A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4070C1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D67197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7486E3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0B88C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1</w:t>
            </w:r>
          </w:p>
        </w:tc>
      </w:tr>
      <w:tr w:rsidR="004A20FF" w:rsidRPr="00752E76" w14:paraId="22AFF5C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2FE179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8DB82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82B2E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84847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BB29C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E3DB7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0A28F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76568A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86C5B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FF2DA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2</w:t>
            </w:r>
          </w:p>
        </w:tc>
      </w:tr>
      <w:tr w:rsidR="004A20FF" w:rsidRPr="00752E76" w14:paraId="10653BB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374C4F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1B4D9E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2181F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9361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288CDB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549DC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DA851B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D5458B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4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7DB250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10E-2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D28C6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5</w:t>
            </w:r>
          </w:p>
        </w:tc>
      </w:tr>
      <w:tr w:rsidR="004A20FF" w:rsidRPr="00752E76" w14:paraId="7233D3E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6B06A0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8DFFE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430C02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94188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D47FA6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D5ED6C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A6360F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18B02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2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CD97F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5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EF9DA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</w:t>
            </w:r>
          </w:p>
        </w:tc>
      </w:tr>
      <w:tr w:rsidR="004A20FF" w:rsidRPr="00752E76" w14:paraId="562F665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956144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65582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97668E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35811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EA30D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0575D4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2A25B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98A63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D122CB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D4A4B1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3</w:t>
            </w:r>
          </w:p>
        </w:tc>
      </w:tr>
      <w:tr w:rsidR="004A20FF" w:rsidRPr="00752E76" w14:paraId="19578FA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3758E8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FEA1EC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3AC49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36049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39A36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E3C7F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1EE415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C4D6F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1B8E4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10E-2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D20AB4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5</w:t>
            </w:r>
          </w:p>
        </w:tc>
      </w:tr>
      <w:tr w:rsidR="004A20FF" w:rsidRPr="00752E76" w14:paraId="7E8C623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F2F7B0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B9052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AC27B7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38390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207729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2C446C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EDC090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A53F9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8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297DC8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80E-13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6F2E01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3</w:t>
            </w:r>
          </w:p>
        </w:tc>
      </w:tr>
      <w:tr w:rsidR="004A20FF" w:rsidRPr="00752E76" w14:paraId="7793E6C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AA008B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87ADB0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C30614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40155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7107ED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EDED1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5209B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EF36EF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2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BF4827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9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E3F25A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7148B10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00A721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BC681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96E02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45087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C550B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5B280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BF998B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1640D2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65A64B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7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D7AE5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8</w:t>
            </w:r>
          </w:p>
        </w:tc>
      </w:tr>
      <w:tr w:rsidR="004A20FF" w:rsidRPr="00752E76" w14:paraId="3C2E31D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CBC167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6B67A4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17D74E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48805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4FA482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0AE43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85F743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0FA34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9ADA64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3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5D0F4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1</w:t>
            </w:r>
          </w:p>
        </w:tc>
      </w:tr>
      <w:tr w:rsidR="004A20FF" w:rsidRPr="00752E76" w14:paraId="685C7DF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339FC2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28AA30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B9E2FD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50575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E9E50B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A8ADE0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C75C90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DADFA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67925C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80E-19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0AA82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1</w:t>
            </w:r>
          </w:p>
        </w:tc>
      </w:tr>
      <w:tr w:rsidR="004A20FF" w:rsidRPr="00752E76" w14:paraId="6CCDD07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F58C83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C06BAC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9375B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59550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BCB769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79141C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A94DD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C12081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ACD290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0E-3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BABE71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3</w:t>
            </w:r>
          </w:p>
        </w:tc>
      </w:tr>
      <w:tr w:rsidR="004A20FF" w:rsidRPr="00752E76" w14:paraId="60AB01E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EC4823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3C5196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B6D5E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60090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DCCC17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32780F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D8AA80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B5C95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9CF91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B0B04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4</w:t>
            </w:r>
          </w:p>
        </w:tc>
      </w:tr>
      <w:tr w:rsidR="004A20FF" w:rsidRPr="00752E76" w14:paraId="286C32B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B746AB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C2F7F2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52D87E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63540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EC3A47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289A3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56393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83154A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99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788B12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15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200168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7</w:t>
            </w:r>
          </w:p>
        </w:tc>
      </w:tr>
      <w:tr w:rsidR="004A20FF" w:rsidRPr="00752E76" w14:paraId="655B307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9E1BCB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411A17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36BCB5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69337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964872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0A2703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2B8920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DC7D8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3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6B8A1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20E-2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41499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9</w:t>
            </w:r>
          </w:p>
        </w:tc>
      </w:tr>
      <w:tr w:rsidR="004A20FF" w:rsidRPr="00752E76" w14:paraId="56B66C4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65F3DA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ECC927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91AFF8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69469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BCA796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1A0FC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80C32E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0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7099EC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71C66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7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78E3C9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1</w:t>
            </w:r>
          </w:p>
        </w:tc>
      </w:tr>
      <w:tr w:rsidR="004A20FF" w:rsidRPr="00752E76" w14:paraId="3FEBC2F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F64C55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7F2B9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5BD6E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72412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F324B6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783478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25B8D6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D4BE12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02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309C5B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2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8F23BC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6</w:t>
            </w:r>
          </w:p>
        </w:tc>
      </w:tr>
      <w:tr w:rsidR="004A20FF" w:rsidRPr="00752E76" w14:paraId="67F850E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2A2713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CDF1B4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625949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73969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AC2F22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3D06E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E2FD8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C9EBA9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1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06866A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0E-2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036F8E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4</w:t>
            </w:r>
          </w:p>
        </w:tc>
      </w:tr>
      <w:tr w:rsidR="004A20FF" w:rsidRPr="00752E76" w14:paraId="4E35097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C4549B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92B005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1B8452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78235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5408F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8C848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68EC06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D773A2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FEE01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7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9E841E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1</w:t>
            </w:r>
          </w:p>
        </w:tc>
      </w:tr>
      <w:tr w:rsidR="004A20FF" w:rsidRPr="00752E76" w14:paraId="359C8A4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3B832A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C7D160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5C1E1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80686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9E9749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C2B74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A0E942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C562F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163565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2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AF49FA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3</w:t>
            </w:r>
          </w:p>
        </w:tc>
      </w:tr>
      <w:tr w:rsidR="004A20FF" w:rsidRPr="00752E76" w14:paraId="4FEBE91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172894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208884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C6134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8101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81AC1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590F07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4669C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F85A0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6.9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47169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9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DF9B6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7</w:t>
            </w:r>
          </w:p>
        </w:tc>
      </w:tr>
      <w:tr w:rsidR="004A20FF" w:rsidRPr="00752E76" w14:paraId="5AE1EC1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85A9B6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709B7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ABE9EB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83637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DDBCE4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484BCE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34EC3B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FB7950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0DE15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2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2F9F9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5</w:t>
            </w:r>
          </w:p>
        </w:tc>
      </w:tr>
      <w:tr w:rsidR="004A20FF" w:rsidRPr="00752E76" w14:paraId="4A1011F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82BEC8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81CCDC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40F3EF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87636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7F00E6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F6582D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4599B3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CA48B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2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F9558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F60A7B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4</w:t>
            </w:r>
          </w:p>
        </w:tc>
      </w:tr>
      <w:tr w:rsidR="004A20FF" w:rsidRPr="00752E76" w14:paraId="2B245F2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58D364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568E31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3DCCF4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88452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907F2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0DC518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F308C3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4803AE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1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661763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7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40190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3</w:t>
            </w:r>
          </w:p>
        </w:tc>
      </w:tr>
      <w:tr w:rsidR="004A20FF" w:rsidRPr="00752E76" w14:paraId="5642B8F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D623C5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CB0ECA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A72CA5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88648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0C903A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A9E29A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0B0116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D9794E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1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B3718A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BB9E99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</w:t>
            </w:r>
          </w:p>
        </w:tc>
      </w:tr>
      <w:tr w:rsidR="004A20FF" w:rsidRPr="00752E76" w14:paraId="14F3AC6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8BED2A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BA3C1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444641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88949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EC0662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61AB4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97AAC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2469F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5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A5F36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3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1BC6EC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3</w:t>
            </w:r>
          </w:p>
        </w:tc>
      </w:tr>
      <w:tr w:rsidR="004A20FF" w:rsidRPr="00752E76" w14:paraId="034138E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32AB86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8F102F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10C66E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91552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3D4480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1DB9FB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18AF64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B17415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0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631580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0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E0AE6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8</w:t>
            </w:r>
          </w:p>
        </w:tc>
      </w:tr>
      <w:tr w:rsidR="004A20FF" w:rsidRPr="00752E76" w14:paraId="7FA7CC5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8316BC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AFFC9E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1F12DA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96029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7078B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1D3EE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A77655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177B14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6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7D9704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BB5FC9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4</w:t>
            </w:r>
          </w:p>
        </w:tc>
      </w:tr>
      <w:tr w:rsidR="004A20FF" w:rsidRPr="00752E76" w14:paraId="7462BAA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356711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63CFFE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D313E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570414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54A71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3EF97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9A54E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5C321B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9F0F64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5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C2577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9</w:t>
            </w:r>
          </w:p>
        </w:tc>
      </w:tr>
      <w:tr w:rsidR="004A20FF" w:rsidRPr="00752E76" w14:paraId="089C2FF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A9F8BD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5C44B4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6881D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570985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EEE56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87BC3D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F147CF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00B381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6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973D0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B0637E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9</w:t>
            </w:r>
          </w:p>
        </w:tc>
      </w:tr>
      <w:tr w:rsidR="004A20FF" w:rsidRPr="00752E76" w14:paraId="63FB036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AE8679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0DB4F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87719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577116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1B0B9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499490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7932DA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44ACA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45461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1C7D2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</w:t>
            </w:r>
          </w:p>
        </w:tc>
      </w:tr>
      <w:tr w:rsidR="004A20FF" w:rsidRPr="00752E76" w14:paraId="335C7D2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FBF9C3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4D9544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08327A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58885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293D3F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C3725A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AABB6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873264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7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48F3AD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30E-2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5D04E6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1</w:t>
            </w:r>
          </w:p>
        </w:tc>
      </w:tr>
      <w:tr w:rsidR="004A20FF" w:rsidRPr="00752E76" w14:paraId="7FDE2AB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E3A937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8391D7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22B5BC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637109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46CD86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EB7C67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B454FD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0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D13F2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4CB4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6BE5C0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770096B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919017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F596C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49D73E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674418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775721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FA797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B71C8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72D252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9F68C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7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286589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1</w:t>
            </w:r>
          </w:p>
        </w:tc>
      </w:tr>
      <w:tr w:rsidR="004A20FF" w:rsidRPr="00752E76" w14:paraId="69B9A87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CA2640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CE4AC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BC30DF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7135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4FCD2D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2316ED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D7583F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055A45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7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08E0A6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3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432BE4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50AAD77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280C9C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1CA9E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53DFCA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76276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61331B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967348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756692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90D7FD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0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5ED760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2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1D5C31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7</w:t>
            </w:r>
          </w:p>
        </w:tc>
      </w:tr>
      <w:tr w:rsidR="004A20FF" w:rsidRPr="00752E76" w14:paraId="7844356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5190FA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D7B4E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E6EC3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9464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A4C4A7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BD1D2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B95DF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FAD53E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7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77883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54D79B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4</w:t>
            </w:r>
          </w:p>
        </w:tc>
      </w:tr>
      <w:tr w:rsidR="004A20FF" w:rsidRPr="00752E76" w14:paraId="579836B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BC29AC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3B8614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379391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9731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C90D0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A90E7A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41406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F54C5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22D7F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20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67F958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5</w:t>
            </w:r>
          </w:p>
        </w:tc>
      </w:tr>
      <w:tr w:rsidR="004A20FF" w:rsidRPr="00752E76" w14:paraId="009BBD9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5778F5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6C342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BCC4B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11785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76F7B4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AD8AF3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5C62D0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EB9C51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4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7CB375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0E-9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A169D4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1</w:t>
            </w:r>
          </w:p>
        </w:tc>
      </w:tr>
      <w:tr w:rsidR="004A20FF" w:rsidRPr="00752E76" w14:paraId="45BB537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1C5818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106136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123E84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1480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992E80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3DC0E2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C182EF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6CE54B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49466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C222A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</w:t>
            </w:r>
          </w:p>
        </w:tc>
      </w:tr>
      <w:tr w:rsidR="004A20FF" w:rsidRPr="00752E76" w14:paraId="2ECB5D5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E7E701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3A038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49D5A3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191836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39A9AD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33000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95B35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20CCDB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8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03CD4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8B1F9D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8</w:t>
            </w:r>
          </w:p>
        </w:tc>
      </w:tr>
      <w:tr w:rsidR="004A20FF" w:rsidRPr="00752E76" w14:paraId="025610A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AC7B19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9F494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6E142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192161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ABEC2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34A56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5E04FC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9617A4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B9BFE3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40E-2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A7414F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5</w:t>
            </w:r>
          </w:p>
        </w:tc>
      </w:tr>
      <w:tr w:rsidR="004A20FF" w:rsidRPr="00752E76" w14:paraId="081BF80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ACA330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A149B9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3A2C17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216267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5E577C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F31F7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AFC1E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52758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182612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1D51F3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</w:t>
            </w:r>
          </w:p>
        </w:tc>
      </w:tr>
      <w:tr w:rsidR="004A20FF" w:rsidRPr="00752E76" w14:paraId="6AB9D02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406ACA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F19B45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8295B1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222806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598F6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83352D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3FF1E9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D4537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6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377051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80AA0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5</w:t>
            </w:r>
          </w:p>
        </w:tc>
      </w:tr>
      <w:tr w:rsidR="004A20FF" w:rsidRPr="00752E76" w14:paraId="2CD5EC5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573AF2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2143BF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D4D853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244427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1FC6D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BEF0AB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C7B0DC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7CCA2E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091307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20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CFCE4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2</w:t>
            </w:r>
          </w:p>
        </w:tc>
      </w:tr>
      <w:tr w:rsidR="004A20FF" w:rsidRPr="00752E76" w14:paraId="2F660AB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5D8C58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81DE86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E6907D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3051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E5E8FD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C0B83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8680E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AEE88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6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C0494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4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6CC1C4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</w:t>
            </w:r>
          </w:p>
        </w:tc>
      </w:tr>
      <w:tr w:rsidR="004A20FF" w:rsidRPr="00752E76" w14:paraId="192DC08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8B6D5E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39695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A8C22A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42784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D19280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922189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C1751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59F394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8652A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3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C0C91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</w:t>
            </w:r>
          </w:p>
        </w:tc>
      </w:tr>
      <w:tr w:rsidR="004A20FF" w:rsidRPr="00752E76" w14:paraId="5A77EB5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B4011A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3F1EA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2CD01A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45998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DC508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AE2517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75BF78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E32EF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8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314065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9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244F5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1</w:t>
            </w:r>
          </w:p>
        </w:tc>
      </w:tr>
      <w:tr w:rsidR="004A20FF" w:rsidRPr="00752E76" w14:paraId="1F70D5B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58B9F6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86EFA8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48CD0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46118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91FDE9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6ABC8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7447C2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95AD5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CB4F6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55455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9</w:t>
            </w:r>
          </w:p>
        </w:tc>
      </w:tr>
      <w:tr w:rsidR="004A20FF" w:rsidRPr="00752E76" w14:paraId="7A1E098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6C4846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C1968D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5D719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54292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7FE16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9B488A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DEA34B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CF470F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89DDD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9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B43FBC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</w:tr>
      <w:tr w:rsidR="004A20FF" w:rsidRPr="00752E76" w14:paraId="0D3DFEA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D6182E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0E7843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CC77F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54633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C80BA8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181330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48E4C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206CDB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8.2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A0F531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F2FF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1</w:t>
            </w:r>
          </w:p>
        </w:tc>
      </w:tr>
      <w:tr w:rsidR="004A20FF" w:rsidRPr="00752E76" w14:paraId="3122E02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E5ED80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79382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0FAAF6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6659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C2887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9F0397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FDA704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A1389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7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A8439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DA7959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</w:tr>
      <w:tr w:rsidR="004A20FF" w:rsidRPr="00752E76" w14:paraId="02A2E47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1FF172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22745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7A9AF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72255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3BAF8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6D3B1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244E9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8CA44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2BB52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5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75C151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2</w:t>
            </w:r>
          </w:p>
        </w:tc>
      </w:tr>
      <w:tr w:rsidR="004A20FF" w:rsidRPr="00752E76" w14:paraId="0E97C20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E233E1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910B25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095E1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75132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100C88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618B7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D56FE1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D5E6D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A8999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BE5165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7</w:t>
            </w:r>
          </w:p>
        </w:tc>
      </w:tr>
      <w:tr w:rsidR="004A20FF" w:rsidRPr="00752E76" w14:paraId="7316293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EFA807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B2063B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49DA2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7599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E764F6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BD07DE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87BDBC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2AAD2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E69EC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0E-2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0B2B6A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05</w:t>
            </w:r>
          </w:p>
        </w:tc>
      </w:tr>
      <w:tr w:rsidR="004A20FF" w:rsidRPr="00752E76" w14:paraId="13C95BF0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438092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4C5209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98157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78217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20EED2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1AD04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833AE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6787C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739E7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36138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</w:t>
            </w:r>
          </w:p>
        </w:tc>
      </w:tr>
      <w:tr w:rsidR="004A20FF" w:rsidRPr="00752E76" w14:paraId="4E97050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ED8B40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A7FEA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845CF8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78492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9382CB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B182F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9EF15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414FE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46B351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FE1A58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2</w:t>
            </w:r>
          </w:p>
        </w:tc>
      </w:tr>
      <w:tr w:rsidR="004A20FF" w:rsidRPr="00752E76" w14:paraId="4F95A46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2A8BC1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45142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B21F1E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78660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04B1D4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AF740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20309B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99844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4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18654C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9702D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5</w:t>
            </w:r>
          </w:p>
        </w:tc>
      </w:tr>
      <w:tr w:rsidR="004A20FF" w:rsidRPr="00752E76" w14:paraId="5E9A17E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AD02F9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FBDEA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3D731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80386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184E7E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2C0664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A1F71F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3645DA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C69EE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6DEDB9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9</w:t>
            </w:r>
          </w:p>
        </w:tc>
      </w:tr>
      <w:tr w:rsidR="004A20FF" w:rsidRPr="00752E76" w14:paraId="39C86BA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893C4A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7ECC67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1867DC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86468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F93034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5F143B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3BF684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11000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4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DE0A1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DA1F8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189D94A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8D77F6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E3F44B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C3B35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87181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690E0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EFE7DD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42E0B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585A7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377E92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9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A37C5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</w:t>
            </w:r>
          </w:p>
        </w:tc>
      </w:tr>
      <w:tr w:rsidR="004A20FF" w:rsidRPr="00752E76" w14:paraId="21DF34E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05DA5E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3B1C4A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5D2877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8941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8A30A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1D725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5BBC92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021E2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5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F096AD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1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7548E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1E92171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AFE6D7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DBA7AB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602D4C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93807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5AA0B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7787D0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46118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C0292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2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9B81A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20E-3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6DA44E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</w:tr>
      <w:tr w:rsidR="004A20FF" w:rsidRPr="00752E76" w14:paraId="0F40BDF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58C26D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CBAF8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BD72E6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97746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91CE4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46CCD6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D11C3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D88339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8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D3119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F9CD91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7</w:t>
            </w:r>
          </w:p>
        </w:tc>
      </w:tr>
      <w:tr w:rsidR="004A20FF" w:rsidRPr="00752E76" w14:paraId="343DB8F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1C5781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F9BDFE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9E925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00027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041A9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22260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BD019C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979BE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E7D2C5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31A550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3</w:t>
            </w:r>
          </w:p>
        </w:tc>
      </w:tr>
      <w:tr w:rsidR="004A20FF" w:rsidRPr="00752E76" w14:paraId="1CCAE60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EED2B5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BA4025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DF9BE3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01444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103D15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A831D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30012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4DD920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9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33819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3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A320A8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8</w:t>
            </w:r>
          </w:p>
        </w:tc>
      </w:tr>
      <w:tr w:rsidR="004A20FF" w:rsidRPr="00752E76" w14:paraId="16A7ABF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EE6DC6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9A32B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3CA6D8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01725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7D9B6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633A06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59CA58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587AC8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0F261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2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D85F2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4</w:t>
            </w:r>
          </w:p>
        </w:tc>
      </w:tr>
      <w:tr w:rsidR="004A20FF" w:rsidRPr="00752E76" w14:paraId="6D613BF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97D0ED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DAF9F2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57992D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0215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402ABE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58A85E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E40C55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5DF783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8.0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912C49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1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00DD2E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6</w:t>
            </w:r>
          </w:p>
        </w:tc>
      </w:tr>
      <w:tr w:rsidR="004A20FF" w:rsidRPr="00752E76" w14:paraId="22EEE03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6464E3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2338BF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E8C6EF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04034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C8A18C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8E6623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952A7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2EFE8C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9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8C31FD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4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0A988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3</w:t>
            </w:r>
          </w:p>
        </w:tc>
      </w:tr>
      <w:tr w:rsidR="004A20FF" w:rsidRPr="00752E76" w14:paraId="5A490E6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11CBB5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64B70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7255A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0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F03E96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41D9E9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F5A952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117A6E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37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36B6B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0E-2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B0217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6</w:t>
            </w:r>
          </w:p>
        </w:tc>
      </w:tr>
      <w:tr w:rsidR="004A20FF" w:rsidRPr="00752E76" w14:paraId="0F599A1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FBB726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5205DC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5B9F03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1840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94110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020D48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6864D8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95A2D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37D793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60E-7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F9F5A5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6</w:t>
            </w:r>
          </w:p>
        </w:tc>
      </w:tr>
      <w:tr w:rsidR="004A20FF" w:rsidRPr="00752E76" w14:paraId="77E70AF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B79401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59BB2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11FA37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2536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5CF379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99485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1D563E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26710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8.6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6EF03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20E-8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A555D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7</w:t>
            </w:r>
          </w:p>
        </w:tc>
      </w:tr>
      <w:tr w:rsidR="004A20FF" w:rsidRPr="00752E76" w14:paraId="0788D52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59C475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76AF6C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D8A267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3553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7F21B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E07F63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27E6A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6D843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72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1B3191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ED75FF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7</w:t>
            </w:r>
          </w:p>
        </w:tc>
      </w:tr>
      <w:tr w:rsidR="004A20FF" w:rsidRPr="00752E76" w14:paraId="1225347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765236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0B62F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5E125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4777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959424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050132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AFBA0F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25A65B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8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0FC01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EDFFE2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</w:tr>
      <w:tr w:rsidR="004A20FF" w:rsidRPr="00752E76" w14:paraId="619AC7E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859C7F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75829D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C48F2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755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588D54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69E50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284CD4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BC522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4C3713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6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8DB56B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4</w:t>
            </w:r>
          </w:p>
        </w:tc>
      </w:tr>
      <w:tr w:rsidR="004A20FF" w:rsidRPr="00752E76" w14:paraId="1CC8C53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9F3DAD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B1E14A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C0A781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8305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8AE2AA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CA62A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DB3533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38CA9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3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63ED89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9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40772B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8</w:t>
            </w:r>
          </w:p>
        </w:tc>
      </w:tr>
      <w:tr w:rsidR="004A20FF" w:rsidRPr="00752E76" w14:paraId="7F5F9DD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D43076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F7EEE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39A25C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9126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BA7F7A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5D533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F2F95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F7B01B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CFDBAE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6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CF8C9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6</w:t>
            </w:r>
          </w:p>
        </w:tc>
      </w:tr>
      <w:tr w:rsidR="004A20FF" w:rsidRPr="00752E76" w14:paraId="161AB70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2362C1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345A3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1AF935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9719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7B375C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ABAF81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1CD44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AD0A06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7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0A562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8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3C2E01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7</w:t>
            </w:r>
          </w:p>
        </w:tc>
      </w:tr>
      <w:tr w:rsidR="004A20FF" w:rsidRPr="00752E76" w14:paraId="49B291B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9EC731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F071FC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F59FB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972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9FFA25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F04C8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597C2A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A134F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D4D2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20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C948B5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1</w:t>
            </w:r>
          </w:p>
        </w:tc>
      </w:tr>
      <w:tr w:rsidR="004A20FF" w:rsidRPr="00752E76" w14:paraId="32C6071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28D667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5A17BA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F12E4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0946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2C993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A3A00D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E4002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8BF82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5FFF83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15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7E2619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1</w:t>
            </w:r>
          </w:p>
        </w:tc>
      </w:tr>
      <w:tr w:rsidR="004A20FF" w:rsidRPr="00752E76" w14:paraId="3DDB721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20ACA2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2FA415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5A974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3609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0D9FC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5B0BA7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7EE2C5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726F0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6.9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BE526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103122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6</w:t>
            </w:r>
          </w:p>
        </w:tc>
      </w:tr>
      <w:tr w:rsidR="004A20FF" w:rsidRPr="00752E76" w14:paraId="31286E8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6B426E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846651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FA1A5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462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74AD6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D22A1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4ADA4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4804B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8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8EEC84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7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B86103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4</w:t>
            </w:r>
          </w:p>
        </w:tc>
      </w:tr>
      <w:tr w:rsidR="004A20FF" w:rsidRPr="00752E76" w14:paraId="498A2AD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724665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A76EDC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F8C9A9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4741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012C4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B087CA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FA3B2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5F413D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FAAFA9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D5D90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7</w:t>
            </w:r>
          </w:p>
        </w:tc>
      </w:tr>
      <w:tr w:rsidR="004A20FF" w:rsidRPr="00752E76" w14:paraId="3E1CA4A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49B91A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F2F183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CC1F04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81097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72C4B2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94B21C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5AD11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11523D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66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30DEF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B4E0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8</w:t>
            </w:r>
          </w:p>
        </w:tc>
      </w:tr>
      <w:tr w:rsidR="004A20FF" w:rsidRPr="00752E76" w14:paraId="55B3063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BE5063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C2C2F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61E220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83224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D0CA76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97F2F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F4C33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95FD4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6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C61111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2D8E41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7B28E42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0017CB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41A4D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00BAE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9097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B32C4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5B8F9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4359D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7F4177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A3527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70E-3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436F3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3</w:t>
            </w:r>
          </w:p>
        </w:tc>
      </w:tr>
      <w:tr w:rsidR="004A20FF" w:rsidRPr="00752E76" w14:paraId="1A651F4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AC54D8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E3B6D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8F73C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31778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FE57A8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199EA3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BA950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8F4C4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4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14E68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4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9DBA5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6</w:t>
            </w:r>
          </w:p>
        </w:tc>
      </w:tr>
      <w:tr w:rsidR="004A20FF" w:rsidRPr="00752E76" w14:paraId="6948069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46E01B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B44583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7F8A41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36838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8BCA6E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85BD8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69B742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4C4864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2618C1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34857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4</w:t>
            </w:r>
          </w:p>
        </w:tc>
      </w:tr>
      <w:tr w:rsidR="004A20FF" w:rsidRPr="00752E76" w14:paraId="6166F01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B32C97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667D3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83991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3752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38604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768F6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0B71B3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B9BF4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8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90F3FA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8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909A0B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3</w:t>
            </w:r>
          </w:p>
        </w:tc>
      </w:tr>
      <w:tr w:rsidR="004A20FF" w:rsidRPr="00752E76" w14:paraId="325974C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515358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9B3B5C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E51EB3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46383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7BA49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09D7C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4C032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C5EF77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248D10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E8794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2ED0222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CE1D4A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A6F24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5A8E3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48414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B19A8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26242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E9CB4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CCF551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1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900FCD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40E-13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5EFE2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7</w:t>
            </w:r>
          </w:p>
        </w:tc>
      </w:tr>
      <w:tr w:rsidR="004A20FF" w:rsidRPr="00752E76" w14:paraId="35A4FEBD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1BB4F7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9E386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898BA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48897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626152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E052E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7E0BD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3DD05D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3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13693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70E-17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5D2DE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2</w:t>
            </w:r>
          </w:p>
        </w:tc>
      </w:tr>
      <w:tr w:rsidR="004A20FF" w:rsidRPr="00752E76" w14:paraId="430CD2B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5CD693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449FA3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510A8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0449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B2D9EF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037F77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E1C8D1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85E23B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E8E0F2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5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AE94BC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8</w:t>
            </w:r>
          </w:p>
        </w:tc>
      </w:tr>
      <w:tr w:rsidR="004A20FF" w:rsidRPr="00752E76" w14:paraId="6753ECA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DFC332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F446C3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EF8412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2730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4E8B12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DE1680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B61CC1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1DF2A2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7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96102E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40E-4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9B9C8A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3</w:t>
            </w:r>
          </w:p>
        </w:tc>
      </w:tr>
      <w:tr w:rsidR="004A20FF" w:rsidRPr="00752E76" w14:paraId="02508A6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9ABE7F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2EFBC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229553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7756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6B7DB4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6631B3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317D53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45B565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F0C9D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2012E0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4</w:t>
            </w:r>
          </w:p>
        </w:tc>
      </w:tr>
      <w:tr w:rsidR="004A20FF" w:rsidRPr="00752E76" w14:paraId="6E7BDC3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6DB726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BC0E5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22F78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8282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21B37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93A3AE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9F199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49648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8.8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455FE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2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22271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2</w:t>
            </w:r>
          </w:p>
        </w:tc>
      </w:tr>
      <w:tr w:rsidR="004A20FF" w:rsidRPr="00752E76" w14:paraId="6BD3D0C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0BBF3A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57E7CF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08D1E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8512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0CE1C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E3383A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94E1A0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44834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122B0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AD4412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2</w:t>
            </w:r>
          </w:p>
        </w:tc>
      </w:tr>
      <w:tr w:rsidR="004A20FF" w:rsidRPr="00752E76" w14:paraId="5002400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7FC4B7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4E7D57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CF624A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9923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9E816D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7C22F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FA2F85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A1EDA5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1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CABB55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8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258B4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9</w:t>
            </w:r>
          </w:p>
        </w:tc>
      </w:tr>
      <w:tr w:rsidR="004A20FF" w:rsidRPr="00752E76" w14:paraId="2008783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160479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5A7DC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3B2ABC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6040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874E5A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79B3B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93F71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1FB14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4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85EF4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1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DCE57B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3</w:t>
            </w:r>
          </w:p>
        </w:tc>
      </w:tr>
      <w:tr w:rsidR="004A20FF" w:rsidRPr="00752E76" w14:paraId="6B41926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FF9141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183EFE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D98147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64651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E55EA0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0FEFAD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0EAA3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485226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0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28632B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15594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3</w:t>
            </w:r>
          </w:p>
        </w:tc>
      </w:tr>
      <w:tr w:rsidR="004A20FF" w:rsidRPr="00752E76" w14:paraId="2A26E7A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D99D00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0CF9F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8175F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66125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3A9D8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5F0BE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FC7DFE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1E67B5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6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2157B5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0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D2972D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4</w:t>
            </w:r>
          </w:p>
        </w:tc>
      </w:tr>
      <w:tr w:rsidR="004A20FF" w:rsidRPr="00752E76" w14:paraId="201FEE1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192248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E8FF24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34DB60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684612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74DF6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4E4343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1B3683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AB1B7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EE2722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042075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6</w:t>
            </w:r>
          </w:p>
        </w:tc>
      </w:tr>
      <w:tr w:rsidR="004A20FF" w:rsidRPr="00752E76" w14:paraId="15E03A1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3FDDAA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CB8DFA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B69C87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69960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43D38A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BB439C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C1AA8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5CA51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0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DA4BE7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42AB7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1</w:t>
            </w:r>
          </w:p>
        </w:tc>
      </w:tr>
      <w:tr w:rsidR="004A20FF" w:rsidRPr="00752E76" w14:paraId="6BC7B33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620BF5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159880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2C383E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0375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1A8F4B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9C0CD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48ECFA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5C093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7EE508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3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C942E7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1</w:t>
            </w:r>
          </w:p>
        </w:tc>
      </w:tr>
      <w:tr w:rsidR="004A20FF" w:rsidRPr="00752E76" w14:paraId="059C5C6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7334E5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6509E0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DCBE8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11200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29BF0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358A64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AF03F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DBFCF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9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28B840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5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D551F3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4</w:t>
            </w:r>
          </w:p>
        </w:tc>
      </w:tr>
      <w:tr w:rsidR="004A20FF" w:rsidRPr="00752E76" w14:paraId="260ACA2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A92965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49E722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D8E27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217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18477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1D610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C32560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21C2B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6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DCA4E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534CF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</w:t>
            </w:r>
          </w:p>
        </w:tc>
      </w:tr>
      <w:tr w:rsidR="004A20FF" w:rsidRPr="00752E76" w14:paraId="476A591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6FB39E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E8272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B3403A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2890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57BEAF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DF1D7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1E163F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EC48A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7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4F5572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1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31C801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</w:t>
            </w:r>
          </w:p>
        </w:tc>
      </w:tr>
      <w:tr w:rsidR="004A20FF" w:rsidRPr="00752E76" w14:paraId="5F6C76D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5E9327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42721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61F112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5264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0E0EAB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F9A46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CA2AC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7AE91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2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F0E4A0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2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23BE92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4</w:t>
            </w:r>
          </w:p>
        </w:tc>
      </w:tr>
      <w:tr w:rsidR="004A20FF" w:rsidRPr="00752E76" w14:paraId="0218A44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F18626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58522F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F9BA4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7149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10EB12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BAF0D1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596291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CB302E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6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A82AC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1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22A76B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9</w:t>
            </w:r>
          </w:p>
        </w:tc>
      </w:tr>
      <w:tr w:rsidR="004A20FF" w:rsidRPr="00752E76" w14:paraId="48EDB75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662AC7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27FB41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82DADA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7897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B6C4E5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506B0F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CBF6DD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6E490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4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99B1E3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EE3EC5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2</w:t>
            </w:r>
          </w:p>
        </w:tc>
      </w:tr>
      <w:tr w:rsidR="004A20FF" w:rsidRPr="00752E76" w14:paraId="045249E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29E7AB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4D7761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8DAD4A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8988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E1D0BC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B595D2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E56AFA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E9D6C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6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85400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70E-4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997EC5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9</w:t>
            </w:r>
          </w:p>
        </w:tc>
      </w:tr>
      <w:tr w:rsidR="004A20FF" w:rsidRPr="00752E76" w14:paraId="50AA5A0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3E8FDC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C5C883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4E3A14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0063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BAE998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444922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5A6DD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D96A9F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803CCB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0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4D23E3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6D8CBB6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24D0E1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1228E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5B25E0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1494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6CEF4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C75CD6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E5595B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45EBC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17119A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AF17E7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2</w:t>
            </w:r>
          </w:p>
        </w:tc>
      </w:tr>
      <w:tr w:rsidR="004A20FF" w:rsidRPr="00752E76" w14:paraId="3DE1D46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AFE05A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E2CC4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68C3E7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184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D466C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1AAEC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540184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6EF7E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0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CD24C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AD664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7</w:t>
            </w:r>
          </w:p>
        </w:tc>
      </w:tr>
      <w:tr w:rsidR="004A20FF" w:rsidRPr="00752E76" w14:paraId="7B576C9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B9F832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17797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405BB7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583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AF614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D7E7DB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AAE8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F98B2A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00B6B8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6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1288A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2</w:t>
            </w:r>
          </w:p>
        </w:tc>
      </w:tr>
      <w:tr w:rsidR="004A20FF" w:rsidRPr="00752E76" w14:paraId="7A8E0F6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3EE510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8A812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2C75F4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6621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59EA8A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2B9706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F1AEA4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69B6A9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6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355A6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00E-3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7CF662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4</w:t>
            </w:r>
          </w:p>
        </w:tc>
      </w:tr>
      <w:tr w:rsidR="004A20FF" w:rsidRPr="00752E76" w14:paraId="3D3F3BD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6F1AF3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0DBD83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D02FD9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708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6C75F8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9A77C9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96313C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8F9B2B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1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E4A345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FC7561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9</w:t>
            </w:r>
          </w:p>
        </w:tc>
      </w:tr>
      <w:tr w:rsidR="004A20FF" w:rsidRPr="00752E76" w14:paraId="34BE88B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DE7DF3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36AB2E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F5DCF5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9834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CE7EF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8D8487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C60D55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9E5822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4C030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2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C124A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8</w:t>
            </w:r>
          </w:p>
        </w:tc>
      </w:tr>
      <w:tr w:rsidR="004A20FF" w:rsidRPr="00752E76" w14:paraId="51A3F05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C8FF97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A626F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D65D59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90271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6BFEE9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C306CD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8CB91F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4AAF3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4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D3B9A4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29AA47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</w:t>
            </w:r>
          </w:p>
        </w:tc>
      </w:tr>
      <w:tr w:rsidR="004A20FF" w:rsidRPr="00752E76" w14:paraId="1F7ED80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94869F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A16D8B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984BB1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973087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40A870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2EABB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2398A7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48280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D9338F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2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3FC420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6</w:t>
            </w:r>
          </w:p>
        </w:tc>
      </w:tr>
      <w:tr w:rsidR="004A20FF" w:rsidRPr="00752E76" w14:paraId="1C6E2E7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03215D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C7D247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7EC9BA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00285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B1C5F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A814D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D82BA3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B2D9A8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9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F8D234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50E-5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48E26A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6</w:t>
            </w:r>
          </w:p>
        </w:tc>
      </w:tr>
      <w:tr w:rsidR="004A20FF" w:rsidRPr="00752E76" w14:paraId="33B8FF6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9FA260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C91083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2F44E7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00840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172FF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3B05F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04ED1D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AD4ACE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BF9C93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80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8A883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4</w:t>
            </w:r>
          </w:p>
        </w:tc>
      </w:tr>
      <w:tr w:rsidR="004A20FF" w:rsidRPr="00752E76" w14:paraId="1B5B43F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B2B4FF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7A8658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24B532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07369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EC266C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2ED7EB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C2319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999409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74EF9E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BD5FD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</w:t>
            </w:r>
          </w:p>
        </w:tc>
      </w:tr>
      <w:tr w:rsidR="004A20FF" w:rsidRPr="00752E76" w14:paraId="26BE108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74AD75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D34B79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A740D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11405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13796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C8A68D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4E5B8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BE60A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3283F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A0757C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</w:t>
            </w:r>
          </w:p>
        </w:tc>
      </w:tr>
      <w:tr w:rsidR="004A20FF" w:rsidRPr="00752E76" w14:paraId="25689B5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48DED1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3CCFBC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9E396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13174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B1CEEF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00878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FFB5A5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8C5A2E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5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10870C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20E-2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BDC81B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3</w:t>
            </w:r>
          </w:p>
        </w:tc>
      </w:tr>
      <w:tr w:rsidR="004A20FF" w:rsidRPr="00752E76" w14:paraId="2605335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91B9D3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36A12B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75C5C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18028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D4933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C5C649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F8C2CC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F9FB1E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C78C7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082D3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4</w:t>
            </w:r>
          </w:p>
        </w:tc>
      </w:tr>
      <w:tr w:rsidR="004A20FF" w:rsidRPr="00752E76" w14:paraId="2A98F22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08FB42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3FFE9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BBA4E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19280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56DA7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AB9E6D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8DA64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D4DA55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7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6CDC3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EC22F2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2</w:t>
            </w:r>
          </w:p>
        </w:tc>
      </w:tr>
      <w:tr w:rsidR="004A20FF" w:rsidRPr="00752E76" w14:paraId="6D30552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88E47C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564DBC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94F975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2545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D6DB3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494DF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E5218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E7036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1F45A1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7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6307CC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7</w:t>
            </w:r>
          </w:p>
        </w:tc>
      </w:tr>
      <w:tr w:rsidR="004A20FF" w:rsidRPr="00752E76" w14:paraId="2298CA6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240B2F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71E348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CD2CD1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4714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E1259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1013AA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734E64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371F23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9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56588C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33CE7E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3</w:t>
            </w:r>
          </w:p>
        </w:tc>
      </w:tr>
      <w:tr w:rsidR="004A20FF" w:rsidRPr="00752E76" w14:paraId="27162D5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A9AA51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9BB657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530CD2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5316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C3BA7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7A865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51BD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4CF34E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2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C2E5CA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0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9A697B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</w:t>
            </w:r>
          </w:p>
        </w:tc>
      </w:tr>
      <w:tr w:rsidR="004A20FF" w:rsidRPr="00752E76" w14:paraId="166719C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8D6BD8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132744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7A2DDF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681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E2B473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D571A0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18F2E7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CF757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7ED426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418CC6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1</w:t>
            </w:r>
          </w:p>
        </w:tc>
      </w:tr>
      <w:tr w:rsidR="004A20FF" w:rsidRPr="00752E76" w14:paraId="514EB3D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C540F1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FD43A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BCD7E5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7852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5752F7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BABC4B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7A6BF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31AF57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8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C46FBF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1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A3C2B1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595AFBB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356948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B8BD85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EF6E29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8420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05F66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6F351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F969DA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02A407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FF815B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10E-3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B6694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005C8AE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2785F6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EF088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CAF66B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9007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0034FA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A1341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FC041A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DA2FF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13B4E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0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B4EFD6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</w:t>
            </w:r>
          </w:p>
        </w:tc>
      </w:tr>
      <w:tr w:rsidR="004A20FF" w:rsidRPr="00752E76" w14:paraId="3D6DCF4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949721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1ABDD9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95FBE8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996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91BD8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C40AEC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87DFB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41BF8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02684A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0BCFE2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5</w:t>
            </w:r>
          </w:p>
        </w:tc>
      </w:tr>
      <w:tr w:rsidR="004A20FF" w:rsidRPr="00752E76" w14:paraId="3178195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8B6368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156C16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84700A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1040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6F2191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0BA11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D387CC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B183C1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8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BC5BE4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9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C21A3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2</w:t>
            </w:r>
          </w:p>
        </w:tc>
      </w:tr>
      <w:tr w:rsidR="004A20FF" w:rsidRPr="00752E76" w14:paraId="799B529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770D15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1B829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06DDD7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1744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1D59C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AD0BB0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4A3AB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5EE81F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9FC729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10E-5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4C3E0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2</w:t>
            </w:r>
          </w:p>
        </w:tc>
      </w:tr>
      <w:tr w:rsidR="004A20FF" w:rsidRPr="00752E76" w14:paraId="5C05E3C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6BBDD9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030E45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EB59CF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25770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852F5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1B2C4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23A44F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073A0E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EF07F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00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B4909B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7</w:t>
            </w:r>
          </w:p>
        </w:tc>
      </w:tr>
      <w:tr w:rsidR="004A20FF" w:rsidRPr="00752E76" w14:paraId="43C3DBB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9003BA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8FC96B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D2F7ED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307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220ED9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446C51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A04E9E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2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98D89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5D06F0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4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84114B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1</w:t>
            </w:r>
          </w:p>
        </w:tc>
      </w:tr>
      <w:tr w:rsidR="004A20FF" w:rsidRPr="00752E76" w14:paraId="097097F2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BD1AAC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591EC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A1806C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32489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6C807E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2E346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424425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E12F5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9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8596D3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6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9BF42C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580758D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F81CA5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13D85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0444F1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3282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79AF2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E43099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CD4085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D5223E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82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337B39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6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AF0EED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4</w:t>
            </w:r>
          </w:p>
        </w:tc>
      </w:tr>
      <w:tr w:rsidR="004A20FF" w:rsidRPr="00752E76" w14:paraId="5BF2853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CE728E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B19E2F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B23FF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44700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EFBBAA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A35B1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8DDD0B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09E09D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9EBC6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0E-4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535CC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3</w:t>
            </w:r>
          </w:p>
        </w:tc>
      </w:tr>
      <w:tr w:rsidR="004A20FF" w:rsidRPr="00752E76" w14:paraId="6DA627C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1EC81F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942C06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0DC7AA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46607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5592DF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945D89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791F91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60E771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44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3FCB2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068558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05</w:t>
            </w:r>
          </w:p>
        </w:tc>
      </w:tr>
      <w:tr w:rsidR="004A20FF" w:rsidRPr="00752E76" w14:paraId="2F5A99A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A511AB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47AD0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69B89D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4709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803000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625C67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3CAC9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CB6B8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8D22D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40E-1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232BB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</w:t>
            </w:r>
          </w:p>
        </w:tc>
      </w:tr>
      <w:tr w:rsidR="004A20FF" w:rsidRPr="00752E76" w14:paraId="243B3DA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1C4BB9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35E2E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F348F3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1351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E66D0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949515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CC2CB7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804E2B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9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E7B10D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60E-7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2424AC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4</w:t>
            </w:r>
          </w:p>
        </w:tc>
      </w:tr>
      <w:tr w:rsidR="004A20FF" w:rsidRPr="00752E76" w14:paraId="4625B718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FB94AE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27C00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A3F187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2151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19B7C2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4F6D1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BBE438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D3246A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CCE152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0E-2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90DEC0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1</w:t>
            </w:r>
          </w:p>
        </w:tc>
      </w:tr>
      <w:tr w:rsidR="004A20FF" w:rsidRPr="00752E76" w14:paraId="6658BE1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FEDDDA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35DF40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667F45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2398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D152C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0556F3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8987E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D322A5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6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88F015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132D6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</w:t>
            </w:r>
          </w:p>
        </w:tc>
      </w:tr>
      <w:tr w:rsidR="004A20FF" w:rsidRPr="00752E76" w14:paraId="4DAAFF2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581051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1AD3E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E535EB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3027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F6565D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002229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CF590A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3BB77D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9F141C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2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77564D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1</w:t>
            </w:r>
          </w:p>
        </w:tc>
      </w:tr>
      <w:tr w:rsidR="004A20FF" w:rsidRPr="00752E76" w14:paraId="2B16FA3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40C1E1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FEC244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138F7F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4555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18E54D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C5A85B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7C898D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59B73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1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7BC0BF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422EE2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7</w:t>
            </w:r>
          </w:p>
        </w:tc>
      </w:tr>
      <w:tr w:rsidR="004A20FF" w:rsidRPr="00752E76" w14:paraId="6DDB055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B8A556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4FBB5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76527B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777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EB2BF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A7AA6F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E643BE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65AF5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9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A89B8A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07E71A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2</w:t>
            </w:r>
          </w:p>
        </w:tc>
      </w:tr>
      <w:tr w:rsidR="004A20FF" w:rsidRPr="00752E76" w14:paraId="1E696E5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6687CC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1878B2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7F30F9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9473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2AB0B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6DE2A6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40E3EB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1889E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05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14545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15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994D98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5</w:t>
            </w:r>
          </w:p>
        </w:tc>
      </w:tr>
      <w:tr w:rsidR="004A20FF" w:rsidRPr="00752E76" w14:paraId="449A2B8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DBA4A0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EB6F39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BACBEA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6019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D1AE6C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C155A6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A392A8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E208C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1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1CC2A4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07FDE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6</w:t>
            </w:r>
          </w:p>
        </w:tc>
      </w:tr>
      <w:tr w:rsidR="004A20FF" w:rsidRPr="00752E76" w14:paraId="1364AEA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985E7C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1190E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95B10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61222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58BE97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387DE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E6D134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98870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5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257119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9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14B5E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82</w:t>
            </w:r>
          </w:p>
        </w:tc>
      </w:tr>
      <w:tr w:rsidR="004A20FF" w:rsidRPr="00752E76" w14:paraId="021F758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88C4B6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934898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F8BD55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72559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284E6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F89437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FEEBB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4AEF84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777C96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0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976802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013B183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BEC33E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F8EF9E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B17235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81119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1B30C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CE90E8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3DFE5E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1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F83AEF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9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9DC81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10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B5D9C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2</w:t>
            </w:r>
          </w:p>
        </w:tc>
      </w:tr>
      <w:tr w:rsidR="004A20FF" w:rsidRPr="00752E76" w14:paraId="1EF30E8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31CF6C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3439B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396E5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8440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EEA105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482384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B668C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ADEFB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764445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C9E46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5</w:t>
            </w:r>
          </w:p>
        </w:tc>
      </w:tr>
      <w:tr w:rsidR="004A20FF" w:rsidRPr="00752E76" w14:paraId="79A1F01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D816A1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8D104A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5AB2E3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89630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317CCE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31C1E6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8C7D5A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55D09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D3F10D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0E-3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7768A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</w:t>
            </w:r>
          </w:p>
        </w:tc>
      </w:tr>
      <w:tr w:rsidR="004A20FF" w:rsidRPr="00752E76" w14:paraId="63B425B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485A44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5FD5CD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3DE89E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90748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B5D43C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3FEE3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47D5CE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8626E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3340B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0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EB43DC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3</w:t>
            </w:r>
          </w:p>
        </w:tc>
      </w:tr>
      <w:tr w:rsidR="004A20FF" w:rsidRPr="00752E76" w14:paraId="3515B91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79D1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283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4408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921222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C393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837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D6A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6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1D93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5E-04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61A0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60E-45</w:t>
            </w:r>
          </w:p>
        </w:tc>
        <w:tc>
          <w:tcPr>
            <w:tcW w:w="5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211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85</w:t>
            </w:r>
          </w:p>
        </w:tc>
      </w:tr>
      <w:tr w:rsidR="004A20FF" w:rsidRPr="00752E76" w14:paraId="2987FD3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D69751B" w14:textId="5A2325AB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  <w:r w:rsidRPr="00752E76">
              <w:rPr>
                <w:rFonts w:ascii="Times New Roman" w:hAnsi="Times New Roman" w:cs="Times New Roman"/>
                <w:b w:val="0"/>
                <w:sz w:val="18"/>
              </w:rPr>
              <w:t>F</w:t>
            </w:r>
            <w:r w:rsidR="00022F18">
              <w:rPr>
                <w:rFonts w:ascii="Times New Roman" w:hAnsi="Times New Roman" w:cs="Times New Roman"/>
                <w:b w:val="0"/>
                <w:sz w:val="18"/>
              </w:rPr>
              <w:t>A</w:t>
            </w:r>
            <w:r w:rsidRPr="00752E76">
              <w:rPr>
                <w:rFonts w:ascii="Times New Roman" w:hAnsi="Times New Roman" w:cs="Times New Roman"/>
                <w:b w:val="0"/>
                <w:sz w:val="18"/>
              </w:rPr>
              <w:t>-BMD</w:t>
            </w:r>
          </w:p>
        </w:tc>
        <w:tc>
          <w:tcPr>
            <w:tcW w:w="559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E3B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 w:hint="eastAsia"/>
                <w:sz w:val="18"/>
              </w:rPr>
              <w:t>RA</w:t>
            </w:r>
          </w:p>
        </w:tc>
        <w:tc>
          <w:tcPr>
            <w:tcW w:w="70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9FFEA5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423976</w:t>
            </w:r>
          </w:p>
        </w:tc>
        <w:tc>
          <w:tcPr>
            <w:tcW w:w="41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9CDDC2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983A81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AD592F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98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E72EDA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65E-05</w:t>
            </w:r>
          </w:p>
        </w:tc>
        <w:tc>
          <w:tcPr>
            <w:tcW w:w="59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A152D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08</w:t>
            </w:r>
          </w:p>
        </w:tc>
        <w:tc>
          <w:tcPr>
            <w:tcW w:w="55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96CAF2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7</w:t>
            </w:r>
          </w:p>
        </w:tc>
      </w:tr>
      <w:tr w:rsidR="004A20FF" w:rsidRPr="00752E76" w14:paraId="74116AC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0A6B4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7C2F23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D202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894139</w:t>
            </w:r>
          </w:p>
        </w:tc>
        <w:tc>
          <w:tcPr>
            <w:tcW w:w="41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B27F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DEEF7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96517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89</w:t>
            </w:r>
          </w:p>
        </w:tc>
        <w:tc>
          <w:tcPr>
            <w:tcW w:w="57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C0583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1E-04</w:t>
            </w:r>
          </w:p>
        </w:tc>
        <w:tc>
          <w:tcPr>
            <w:tcW w:w="59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05E85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2E-08</w:t>
            </w:r>
          </w:p>
        </w:tc>
        <w:tc>
          <w:tcPr>
            <w:tcW w:w="55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B0073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9</w:t>
            </w:r>
          </w:p>
        </w:tc>
      </w:tr>
      <w:tr w:rsidR="004A20FF" w:rsidRPr="00752E76" w14:paraId="26CE23F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A04B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307B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AE1C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76725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445E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B0BC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0C9F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86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099F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72E-05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F6A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1E-25</w:t>
            </w:r>
          </w:p>
        </w:tc>
        <w:tc>
          <w:tcPr>
            <w:tcW w:w="5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36B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8</w:t>
            </w:r>
          </w:p>
        </w:tc>
      </w:tr>
      <w:tr w:rsidR="004A20FF" w:rsidRPr="00752E76" w14:paraId="7AEAC0F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D46D157" w14:textId="26E5BE1B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  <w:r w:rsidRPr="00752E76">
              <w:rPr>
                <w:rFonts w:ascii="Times New Roman" w:hAnsi="Times New Roman" w:cs="Times New Roman"/>
                <w:b w:val="0"/>
                <w:sz w:val="18"/>
              </w:rPr>
              <w:t>F</w:t>
            </w:r>
            <w:r w:rsidR="00022F18">
              <w:rPr>
                <w:rFonts w:ascii="Times New Roman" w:hAnsi="Times New Roman" w:cs="Times New Roman"/>
                <w:b w:val="0"/>
                <w:sz w:val="18"/>
              </w:rPr>
              <w:t>N</w:t>
            </w:r>
            <w:r w:rsidRPr="00752E76">
              <w:rPr>
                <w:rFonts w:ascii="Times New Roman" w:hAnsi="Times New Roman" w:cs="Times New Roman"/>
                <w:b w:val="0"/>
                <w:sz w:val="18"/>
              </w:rPr>
              <w:t>-BMD</w:t>
            </w:r>
          </w:p>
        </w:tc>
        <w:tc>
          <w:tcPr>
            <w:tcW w:w="559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9C4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 w:hint="eastAsia"/>
                <w:sz w:val="18"/>
              </w:rPr>
              <w:t>R</w:t>
            </w:r>
            <w:r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70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D60EB2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170839</w:t>
            </w:r>
          </w:p>
        </w:tc>
        <w:tc>
          <w:tcPr>
            <w:tcW w:w="41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A29435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C08CE6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8E2F3A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5AA03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34E-05</w:t>
            </w:r>
          </w:p>
        </w:tc>
        <w:tc>
          <w:tcPr>
            <w:tcW w:w="59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665155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0E-14</w:t>
            </w:r>
          </w:p>
        </w:tc>
        <w:tc>
          <w:tcPr>
            <w:tcW w:w="55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EF011E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24D6DD5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FA014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410AF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325AB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94639</w:t>
            </w:r>
          </w:p>
        </w:tc>
        <w:tc>
          <w:tcPr>
            <w:tcW w:w="41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CF311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9C11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55986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1</w:t>
            </w:r>
          </w:p>
        </w:tc>
        <w:tc>
          <w:tcPr>
            <w:tcW w:w="57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C39EE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6E-04</w:t>
            </w:r>
          </w:p>
        </w:tc>
        <w:tc>
          <w:tcPr>
            <w:tcW w:w="59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B3B95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30E-11</w:t>
            </w:r>
          </w:p>
        </w:tc>
        <w:tc>
          <w:tcPr>
            <w:tcW w:w="55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DA2C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84</w:t>
            </w:r>
          </w:p>
        </w:tc>
      </w:tr>
      <w:tr w:rsidR="004A20FF" w:rsidRPr="00752E76" w14:paraId="61BF29D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1F5DDD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04C8A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373B51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94645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8F6852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45DF3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35AA9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82C9D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4.52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2A04C4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3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A9BB01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</w:t>
            </w:r>
          </w:p>
        </w:tc>
      </w:tr>
      <w:tr w:rsidR="004A20FF" w:rsidRPr="00752E76" w14:paraId="70D5328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DB4DB8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E5662E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31DB6E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19450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5FE741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DB95F5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B8C630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3BFE12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69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32C83E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DCC473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4</w:t>
            </w:r>
          </w:p>
        </w:tc>
      </w:tr>
      <w:tr w:rsidR="004A20FF" w:rsidRPr="00752E76" w14:paraId="7CA236E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E00DA5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1C5C99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BD2D12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6659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1AFEE8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55EDE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38221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7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258D2A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49533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44E-2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AF2B8A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5</w:t>
            </w:r>
          </w:p>
        </w:tc>
      </w:tr>
      <w:tr w:rsidR="004A20FF" w:rsidRPr="00752E76" w14:paraId="02992FC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62044B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EF8AE0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539B13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8530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14F6C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EFFAAA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1438C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766BE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BBA0C2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9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B7069D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1</w:t>
            </w:r>
          </w:p>
        </w:tc>
      </w:tr>
      <w:tr w:rsidR="004A20FF" w:rsidRPr="00752E76" w14:paraId="624AE61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9C9C00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BD7A56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AF061D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78549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2E73D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C21709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9E9E5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D077E9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38F9C9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06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777999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2</w:t>
            </w:r>
          </w:p>
        </w:tc>
      </w:tr>
      <w:tr w:rsidR="004A20FF" w:rsidRPr="00752E76" w14:paraId="02CA6160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E69730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E6E53E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99634C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6675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27307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1E986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6D21B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56F39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709A14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5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77DDE6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1D3276F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90663B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52B192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171B3B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7938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207F1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5B5B3C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6BF32F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012D46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D6AF60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7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B6DC52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8</w:t>
            </w:r>
          </w:p>
        </w:tc>
      </w:tr>
      <w:tr w:rsidR="004A20FF" w:rsidRPr="00752E76" w14:paraId="1B945DF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40AA1D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6F0AE1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A52BC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3644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3037FE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84E9F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B432E4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B52849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3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7B5CDB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6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4A150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4</w:t>
            </w:r>
          </w:p>
        </w:tc>
      </w:tr>
      <w:tr w:rsidR="004A20FF" w:rsidRPr="00752E76" w14:paraId="654FC15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5E6B63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EE80B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71D8D2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44820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3BD3B7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D9FB28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8FCA0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145DC6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02583A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37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A37AF6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9</w:t>
            </w:r>
          </w:p>
        </w:tc>
      </w:tr>
      <w:tr w:rsidR="004A20FF" w:rsidRPr="00752E76" w14:paraId="3AB68AF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FB889F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592538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99C1B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75932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4CDFD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D79777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7E8C3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79D48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9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8042F6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33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39C355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8</w:t>
            </w:r>
          </w:p>
        </w:tc>
      </w:tr>
      <w:tr w:rsidR="004A20FF" w:rsidRPr="00752E76" w14:paraId="5041672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7FF03F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D4734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FAE629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0946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007FA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D112A2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68AFB0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CCDF63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46C7E2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5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13102B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1</w:t>
            </w:r>
          </w:p>
        </w:tc>
      </w:tr>
      <w:tr w:rsidR="004A20FF" w:rsidRPr="00752E76" w14:paraId="62BE5B2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FA3C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BEA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4BB1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478217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B028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BE6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364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3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6CF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3E-05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071E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3E-11</w:t>
            </w:r>
          </w:p>
        </w:tc>
        <w:tc>
          <w:tcPr>
            <w:tcW w:w="5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F175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3</w:t>
            </w:r>
          </w:p>
        </w:tc>
      </w:tr>
      <w:tr w:rsidR="004A20FF" w:rsidRPr="00752E76" w14:paraId="07B099F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BBD1555" w14:textId="0D8EE594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  <w:r w:rsidRPr="00752E76">
              <w:rPr>
                <w:rFonts w:ascii="Times New Roman" w:hAnsi="Times New Roman" w:cs="Times New Roman"/>
                <w:b w:val="0"/>
                <w:sz w:val="18"/>
              </w:rPr>
              <w:t>L</w:t>
            </w:r>
            <w:r w:rsidR="00022F18">
              <w:rPr>
                <w:rFonts w:ascii="Times New Roman" w:hAnsi="Times New Roman" w:cs="Times New Roman"/>
                <w:b w:val="0"/>
                <w:sz w:val="18"/>
              </w:rPr>
              <w:t>S</w:t>
            </w:r>
            <w:r w:rsidRPr="00752E76">
              <w:rPr>
                <w:rFonts w:ascii="Times New Roman" w:hAnsi="Times New Roman" w:cs="Times New Roman"/>
                <w:b w:val="0"/>
                <w:sz w:val="18"/>
              </w:rPr>
              <w:t>-BMD</w:t>
            </w:r>
          </w:p>
        </w:tc>
        <w:tc>
          <w:tcPr>
            <w:tcW w:w="559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8300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 w:hint="eastAsia"/>
                <w:sz w:val="18"/>
              </w:rPr>
              <w:t>R</w:t>
            </w:r>
            <w:r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70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9864CD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23940</w:t>
            </w:r>
          </w:p>
        </w:tc>
        <w:tc>
          <w:tcPr>
            <w:tcW w:w="41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03E899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A31CD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39E2C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5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62DBE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00E-05</w:t>
            </w:r>
          </w:p>
        </w:tc>
        <w:tc>
          <w:tcPr>
            <w:tcW w:w="59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404A94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47E-13</w:t>
            </w:r>
          </w:p>
        </w:tc>
        <w:tc>
          <w:tcPr>
            <w:tcW w:w="55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1DFF4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6</w:t>
            </w:r>
          </w:p>
        </w:tc>
      </w:tr>
      <w:tr w:rsidR="004A20FF" w:rsidRPr="00752E76" w14:paraId="4AE2B51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0F848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75D14A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EEAD9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680288</w:t>
            </w:r>
          </w:p>
        </w:tc>
        <w:tc>
          <w:tcPr>
            <w:tcW w:w="41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8644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FB3FB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C84BE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4</w:t>
            </w:r>
          </w:p>
        </w:tc>
        <w:tc>
          <w:tcPr>
            <w:tcW w:w="57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1604B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18E-04</w:t>
            </w:r>
          </w:p>
        </w:tc>
        <w:tc>
          <w:tcPr>
            <w:tcW w:w="59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BFA1B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2E-09</w:t>
            </w:r>
          </w:p>
        </w:tc>
        <w:tc>
          <w:tcPr>
            <w:tcW w:w="55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ACD7E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2</w:t>
            </w:r>
          </w:p>
        </w:tc>
      </w:tr>
      <w:tr w:rsidR="004A20FF" w:rsidRPr="00752E76" w14:paraId="4139DF2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64B2CB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CFE789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965F1A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04664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6F587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45A9F3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39C048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365DA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2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56EC55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92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59647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3</w:t>
            </w:r>
          </w:p>
        </w:tc>
      </w:tr>
      <w:tr w:rsidR="004A20FF" w:rsidRPr="00752E76" w14:paraId="13D1F90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4331CB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7E12C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4719E1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5765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5CBED4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B5A3A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F70B6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2112B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7B941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75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92176A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4E75B7CD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94B4DE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8F8278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31232A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22018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C2DEF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953BD1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C891BF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8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30327C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4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B18DA1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25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373D9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09231070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519028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B829A5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C68806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23581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013E1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5AD17C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C74CF6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8468F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2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5E9876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66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AFCA3C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06</w:t>
            </w:r>
          </w:p>
        </w:tc>
      </w:tr>
      <w:tr w:rsidR="004A20FF" w:rsidRPr="00752E76" w14:paraId="426B5CC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13A4CB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49CD80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018411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29146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D85B9D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E37469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99B24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7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FC9D98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DA9FD2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64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D62CD5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3</w:t>
            </w:r>
          </w:p>
        </w:tc>
      </w:tr>
      <w:tr w:rsidR="004A20FF" w:rsidRPr="00752E76" w14:paraId="602722A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BD38C5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DBBF97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F5D25F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6675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3872EC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41985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22DA0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8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B6E332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DAC51E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9E-1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6CFE23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66F2619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868B74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44D215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E0530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568111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81E5D1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FE649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0A6F62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03F107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8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E6853B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9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360784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7</w:t>
            </w:r>
          </w:p>
        </w:tc>
      </w:tr>
      <w:tr w:rsidR="004A20FF" w:rsidRPr="00752E76" w14:paraId="1FD3A7B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B96504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0932BC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90460A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0168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7FD49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B0CBF9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31EB2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BAE521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4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98FF2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7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2638A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0E48DFD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5D6DAE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E9775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37DDD7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96512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EA58A6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FBA59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B0A0D1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BA47B1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5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0136F2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4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49D36B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5</w:t>
            </w:r>
          </w:p>
        </w:tc>
      </w:tr>
      <w:tr w:rsidR="004A20FF" w:rsidRPr="00752E76" w14:paraId="752B98D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CBF773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84D89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1ACF50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0795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341398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847DE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830EB2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7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7B96E7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4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FD083E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11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D61349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8</w:t>
            </w:r>
          </w:p>
        </w:tc>
      </w:tr>
      <w:tr w:rsidR="004A20FF" w:rsidRPr="00752E76" w14:paraId="125FB03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4933FF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00A4BF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610022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8420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F2FE62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B9CC79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8A20E3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C0892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FDB95C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77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60E6C5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7CC3CB6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BF7B03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8308C2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97D30A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9473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2C0158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E0722A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2CA34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25FCE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0843F6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00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C8245F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3</w:t>
            </w:r>
          </w:p>
        </w:tc>
      </w:tr>
      <w:tr w:rsidR="004A20FF" w:rsidRPr="00752E76" w14:paraId="376148F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E5E4B9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286A35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23619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3309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08E601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10910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3CC6DB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8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49957A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2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9C368A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0E-2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9356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1</w:t>
            </w:r>
          </w:p>
        </w:tc>
      </w:tr>
      <w:tr w:rsidR="004A20FF" w:rsidRPr="00752E76" w14:paraId="2D046BF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A0D6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09C5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B1F8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921222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5816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1C32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78EB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3</w:t>
            </w:r>
          </w:p>
        </w:tc>
        <w:tc>
          <w:tcPr>
            <w:tcW w:w="57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C1E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5E-04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6DAE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6E-09</w:t>
            </w:r>
          </w:p>
        </w:tc>
        <w:tc>
          <w:tcPr>
            <w:tcW w:w="55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93C8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85</w:t>
            </w:r>
          </w:p>
        </w:tc>
      </w:tr>
      <w:tr w:rsidR="004A20FF" w:rsidRPr="00752E76" w14:paraId="4A2658E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DAE1FBF" w14:textId="14DAE45F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  <w:r w:rsidRPr="00752E76">
              <w:rPr>
                <w:rFonts w:ascii="Times New Roman" w:hAnsi="Times New Roman" w:cs="Times New Roman"/>
                <w:b w:val="0"/>
                <w:sz w:val="18"/>
              </w:rPr>
              <w:t>T</w:t>
            </w:r>
            <w:r w:rsidR="00022F18">
              <w:rPr>
                <w:rFonts w:ascii="Times New Roman" w:hAnsi="Times New Roman" w:cs="Times New Roman" w:hint="eastAsia"/>
                <w:b w:val="0"/>
                <w:sz w:val="18"/>
              </w:rPr>
              <w:t>B</w:t>
            </w:r>
            <w:r w:rsidRPr="00752E76">
              <w:rPr>
                <w:rFonts w:ascii="Times New Roman" w:hAnsi="Times New Roman" w:cs="Times New Roman"/>
                <w:b w:val="0"/>
                <w:sz w:val="18"/>
              </w:rPr>
              <w:t>-BMD</w:t>
            </w:r>
          </w:p>
        </w:tc>
        <w:tc>
          <w:tcPr>
            <w:tcW w:w="559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4AD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 w:hint="eastAsia"/>
                <w:sz w:val="18"/>
              </w:rPr>
              <w:t>R</w:t>
            </w:r>
            <w:r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70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A7CA8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048745</w:t>
            </w:r>
          </w:p>
        </w:tc>
        <w:tc>
          <w:tcPr>
            <w:tcW w:w="41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B5342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41A309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BC6BCF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9</w:t>
            </w:r>
          </w:p>
        </w:tc>
        <w:tc>
          <w:tcPr>
            <w:tcW w:w="57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24D0F3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1E-05</w:t>
            </w:r>
          </w:p>
        </w:tc>
        <w:tc>
          <w:tcPr>
            <w:tcW w:w="59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14DEB5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44E-09</w:t>
            </w:r>
          </w:p>
        </w:tc>
        <w:tc>
          <w:tcPr>
            <w:tcW w:w="55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549C5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5</w:t>
            </w:r>
          </w:p>
        </w:tc>
      </w:tr>
      <w:tr w:rsidR="004A20FF" w:rsidRPr="00752E76" w14:paraId="20BD5D4F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2E86D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FF8B5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5450E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37011</w:t>
            </w:r>
          </w:p>
        </w:tc>
        <w:tc>
          <w:tcPr>
            <w:tcW w:w="41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B0FDB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01639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566E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</w:t>
            </w:r>
          </w:p>
        </w:tc>
        <w:tc>
          <w:tcPr>
            <w:tcW w:w="574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CA918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6E-04</w:t>
            </w:r>
          </w:p>
        </w:tc>
        <w:tc>
          <w:tcPr>
            <w:tcW w:w="59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3E60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4E-12</w:t>
            </w:r>
          </w:p>
        </w:tc>
        <w:tc>
          <w:tcPr>
            <w:tcW w:w="55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177A5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7BB5336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BB1635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F3D9B1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9736C9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3585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C19AF5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068E91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3C2BF3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12E931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2CDF21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84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1CC0A5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1</w:t>
            </w:r>
          </w:p>
        </w:tc>
      </w:tr>
      <w:tr w:rsidR="004A20FF" w:rsidRPr="00752E76" w14:paraId="7130355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181BCB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931078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8FB950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7721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691CB9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23D599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6A2027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04573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2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36F171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05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7D63EB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3</w:t>
            </w:r>
          </w:p>
        </w:tc>
      </w:tr>
      <w:tr w:rsidR="004A20FF" w:rsidRPr="00752E76" w14:paraId="5DE283D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17B1C0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AF009A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5AEE07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78826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0E755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5B504B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C82DC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348D2E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7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BCEC1B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1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5EADB0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</w:tr>
      <w:tr w:rsidR="004A20FF" w:rsidRPr="00752E76" w14:paraId="6A0225B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5E9EF6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A924A1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932128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87590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0FC9BC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5F114F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CBECC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EB4947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4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0B0552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5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7C05E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</w:t>
            </w:r>
          </w:p>
        </w:tc>
      </w:tr>
      <w:tr w:rsidR="004A20FF" w:rsidRPr="00752E76" w14:paraId="74B31D89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F6D69E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3853C0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95DBD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090121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C331E9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02A545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2F339C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7FC07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AA802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53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A73B9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7</w:t>
            </w:r>
          </w:p>
        </w:tc>
      </w:tr>
      <w:tr w:rsidR="004A20FF" w:rsidRPr="00752E76" w14:paraId="56022D6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6810FE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04CB40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9A2CAC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22824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54A1F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7A7E2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E96B6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8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6D8C14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47CB41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2E-3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F14A4C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18</w:t>
            </w:r>
          </w:p>
        </w:tc>
      </w:tr>
      <w:tr w:rsidR="004A20FF" w:rsidRPr="00752E76" w14:paraId="1523458A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C948A6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98F78C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019237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74549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F7256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069CD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5F9479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73CA35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C53ADA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75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13ABA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2</w:t>
            </w:r>
          </w:p>
        </w:tc>
      </w:tr>
      <w:tr w:rsidR="004A20FF" w:rsidRPr="00752E76" w14:paraId="42B3DCB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52F6E4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7A5E3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222B7B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89850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8EE2C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43CD8A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D508DD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65E8C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2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44E15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8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2A8D9A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6</w:t>
            </w:r>
          </w:p>
        </w:tc>
      </w:tr>
      <w:tr w:rsidR="004A20FF" w:rsidRPr="00752E76" w14:paraId="78EE87EE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927905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DD9C32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620B60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9041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FF475A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05331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A7C28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8DD941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0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78764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8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03A557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6</w:t>
            </w:r>
          </w:p>
        </w:tc>
      </w:tr>
      <w:tr w:rsidR="004A20FF" w:rsidRPr="00752E76" w14:paraId="59865834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1E1A86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906437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0573A8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93473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D6CD7C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39E065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066302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B529F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BAD008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39E-2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6FB15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1</w:t>
            </w:r>
          </w:p>
        </w:tc>
      </w:tr>
      <w:tr w:rsidR="004A20FF" w:rsidRPr="00752E76" w14:paraId="5CEFC79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1F2BAE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7F9EF7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A655CA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199582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D9FA4F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0888A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125B56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EADC4C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B61F5C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6E-3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81DDE8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5</w:t>
            </w:r>
          </w:p>
        </w:tc>
      </w:tr>
      <w:tr w:rsidR="004A20FF" w:rsidRPr="00752E76" w14:paraId="16B5EA97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5C8320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C336E3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C18E93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253451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2B7884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5F490C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262A22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CF3315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8B8D6E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5E-12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6188BB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</w:t>
            </w:r>
          </w:p>
        </w:tc>
      </w:tr>
      <w:tr w:rsidR="004A20FF" w:rsidRPr="00752E76" w14:paraId="5B49B20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BF5724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22DFC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9355FD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320496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FAA2F0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EDB89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7359D9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EEB20A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1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D50004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2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1288A2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2</w:t>
            </w:r>
          </w:p>
        </w:tc>
      </w:tr>
      <w:tr w:rsidR="004A20FF" w:rsidRPr="00752E76" w14:paraId="753F52D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53F433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702167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625387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45210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CF2ECA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E6E16A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06766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9C4A2B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7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7A384A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4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724AE4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6</w:t>
            </w:r>
          </w:p>
        </w:tc>
      </w:tr>
      <w:tr w:rsidR="004A20FF" w:rsidRPr="00752E76" w14:paraId="6BA7560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95A6CB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D092AC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3BBEC8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154860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B6D48F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A94EA5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DF012A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E08903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1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990ADD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18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E6A360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8</w:t>
            </w:r>
          </w:p>
        </w:tc>
      </w:tr>
      <w:tr w:rsidR="004A20FF" w:rsidRPr="00752E76" w14:paraId="7E664C0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D9B255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3F3CD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B2253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25286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EF8793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D4E04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51CCD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D076A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9.7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09ED15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72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7D26B2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3</w:t>
            </w:r>
          </w:p>
        </w:tc>
      </w:tr>
      <w:tr w:rsidR="004A20FF" w:rsidRPr="00752E76" w14:paraId="40419A43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57F889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8A850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C2C5A7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5377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982C4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4E7628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BBCB56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18920B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4B7F72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9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091464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2</w:t>
            </w:r>
          </w:p>
        </w:tc>
      </w:tr>
      <w:tr w:rsidR="004A20FF" w:rsidRPr="00752E76" w14:paraId="380071D1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FC7C3F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DB5F3D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85729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56675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2E2393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BBA3D9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2D9835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7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D8FED4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5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58EACB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8E-3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D85905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2D5B4F9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41B289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0F0A4D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AEF7A6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287319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036CBA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12ECB0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B2EFEA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4ECB20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0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7766A2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31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4D3D33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7</w:t>
            </w:r>
          </w:p>
        </w:tc>
      </w:tr>
      <w:tr w:rsidR="004A20FF" w:rsidRPr="00752E76" w14:paraId="5C309CD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308D61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50A8E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10A4D7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410293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349F30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6FDC4A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06E752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891AA1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27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73637E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87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60B57B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03ECC3D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FFD8EA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D56F03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B4958E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512555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7E3516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6B5E56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B2F9C1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C8393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9.7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EBB35C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20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F0AFF3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46</w:t>
            </w:r>
          </w:p>
        </w:tc>
      </w:tr>
      <w:tr w:rsidR="004A20FF" w:rsidRPr="00752E76" w14:paraId="3D231BA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D22863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083EE2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05355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519943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7FF71F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DC2B5C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1C4F80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C6C1B4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A60556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6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CBA2B7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7904A56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6E9776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59706D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DEEE83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74334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150161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86D72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9C732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9F2680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38DDF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5E-1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4D6A1A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6</w:t>
            </w:r>
          </w:p>
        </w:tc>
      </w:tr>
      <w:tr w:rsidR="004A20FF" w:rsidRPr="00752E76" w14:paraId="48A79CA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24B99B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956092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4A9218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380138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77869D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18184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0D60CF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13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EBBF31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8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B6881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5E-10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3394F6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1</w:t>
            </w:r>
          </w:p>
        </w:tc>
      </w:tr>
      <w:tr w:rsidR="004A20FF" w:rsidRPr="00752E76" w14:paraId="66A4580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13166A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F3CA13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4016E7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44791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5F7502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BCBA7B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EEECBE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7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0A108F3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4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85323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9E-3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87EE1A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7</w:t>
            </w:r>
          </w:p>
        </w:tc>
      </w:tr>
      <w:tr w:rsidR="004A20FF" w:rsidRPr="00752E76" w14:paraId="54C26B9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9D0F40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02DBBC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58AA7D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55781332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355295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51FA05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957B44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4ABCCE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7.25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DDF995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07E-16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60ABB5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6</w:t>
            </w:r>
          </w:p>
        </w:tc>
      </w:tr>
      <w:tr w:rsidR="004A20FF" w:rsidRPr="00752E76" w14:paraId="17D128E4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1A6A8BE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1A46AE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BA5C64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02913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1B491F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751B54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4A5713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9F60D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F69ECA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50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DA9027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9</w:t>
            </w:r>
          </w:p>
        </w:tc>
      </w:tr>
      <w:tr w:rsidR="004A20FF" w:rsidRPr="00752E76" w14:paraId="3A50D92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E1A5E2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649A3E1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C4D600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040063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F6A050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14F832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267766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636951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2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702E30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78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4CD7D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07</w:t>
            </w:r>
          </w:p>
        </w:tc>
      </w:tr>
      <w:tr w:rsidR="004A20FF" w:rsidRPr="00752E76" w14:paraId="5F3A801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AA73C8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CC9E9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920E02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183736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D43051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F27188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9E5A0D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958BDE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C7A710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07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04E19A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3</w:t>
            </w:r>
          </w:p>
        </w:tc>
      </w:tr>
      <w:tr w:rsidR="004A20FF" w:rsidRPr="00752E76" w14:paraId="22BE9289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250F88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75C1F4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428A9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3399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6F7C09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9A52BF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0946FE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995F4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8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8D43DF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61E-09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5AC82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5</w:t>
            </w:r>
          </w:p>
        </w:tc>
      </w:tr>
      <w:tr w:rsidR="004A20FF" w:rsidRPr="00752E76" w14:paraId="7A54CE15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40854FC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EB0F86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76364B6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3427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BF6986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E41DBC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F98F6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A326F9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84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0BF0C6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5E-2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F08A95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2</w:t>
            </w:r>
          </w:p>
        </w:tc>
      </w:tr>
      <w:tr w:rsidR="004A20FF" w:rsidRPr="00752E76" w14:paraId="1626091B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273024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12B210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E9DFA9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46551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DA2EA1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DFB448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B80D6A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7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8B83FF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39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F7B3C3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03E-34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5C15D5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</w:t>
            </w:r>
          </w:p>
        </w:tc>
      </w:tr>
      <w:tr w:rsidR="004A20FF" w:rsidRPr="00752E76" w14:paraId="6312B71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C37FD1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AF5429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E0919B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55715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E2B458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D1869D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CA2719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7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EEBB4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4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37FF5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56E-3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EFAB58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7B89751A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006A5E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A18544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26535A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6960249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FC9159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04F648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0D175B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6E9E27D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2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46ABFE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45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E50599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2</w:t>
            </w:r>
          </w:p>
        </w:tc>
      </w:tr>
      <w:tr w:rsidR="004A20FF" w:rsidRPr="00752E76" w14:paraId="5EDCFE37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635E6DB0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8A2F3E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E7374C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10586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E54C9C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65CE4B1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6244D4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4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9B4BFE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38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63211F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6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9E770B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1</w:t>
            </w:r>
          </w:p>
        </w:tc>
      </w:tr>
      <w:tr w:rsidR="004A20FF" w:rsidRPr="00752E76" w14:paraId="3ECC900C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F1171F9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B4E502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666855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25670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616673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0483B36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B86564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BA7BB4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3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CC961F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61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4BF6D3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5</w:t>
            </w:r>
          </w:p>
        </w:tc>
      </w:tr>
      <w:tr w:rsidR="004A20FF" w:rsidRPr="00752E76" w14:paraId="5185112B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8BEEC62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F7F452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08C523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330579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123BD80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CDB9E0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049197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F632E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5.9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B0E9FA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40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B100B0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6</w:t>
            </w:r>
          </w:p>
        </w:tc>
      </w:tr>
      <w:tr w:rsidR="004A20FF" w:rsidRPr="00752E76" w14:paraId="7E49D18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8F08CD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F57F55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C6CC1E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4858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358BCC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E4FC92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5E5D93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7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DCA848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5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D4AB9F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1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66CDBF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19</w:t>
            </w:r>
          </w:p>
        </w:tc>
      </w:tr>
      <w:tr w:rsidR="004A20FF" w:rsidRPr="00752E76" w14:paraId="2FF586B2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0F7F25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31A07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8A0420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713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711DAF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30AEA9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4D64B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C229EEA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0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7375A2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33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89D6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71</w:t>
            </w:r>
          </w:p>
        </w:tc>
      </w:tr>
      <w:tr w:rsidR="004A20FF" w:rsidRPr="00752E76" w14:paraId="492DB23E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93D30FA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B8CF09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28F7926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5860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CB7307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ACAF29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6C854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E4C88F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6.1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92ECE8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64E-2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3B531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1</w:t>
            </w:r>
          </w:p>
        </w:tc>
      </w:tr>
      <w:tr w:rsidR="004A20FF" w:rsidRPr="00752E76" w14:paraId="251525BF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791BD541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BD10B8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DB54AF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2869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0F0A7DD1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20896D5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334F8E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23D7C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20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BD578C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30E-1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47871A9F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65</w:t>
            </w:r>
          </w:p>
        </w:tc>
      </w:tr>
      <w:tr w:rsidR="004A20FF" w:rsidRPr="00752E76" w14:paraId="00A4C205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755DE0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432F9D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2A6DA3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74108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60F0DD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A927CA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60C49EB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20A4F3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08DBE4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51E-13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8CAA18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8</w:t>
            </w:r>
          </w:p>
        </w:tc>
      </w:tr>
      <w:tr w:rsidR="004A20FF" w:rsidRPr="00752E76" w14:paraId="75BAA486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BB3EFD7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104E3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399578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78009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CBEE92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30419B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F5C896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C11211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21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582F715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58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F1C8F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31</w:t>
            </w:r>
          </w:p>
        </w:tc>
      </w:tr>
      <w:tr w:rsidR="004A20FF" w:rsidRPr="00752E76" w14:paraId="5883D6E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1446A643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5651C4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2FB862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04750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656211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13F6B0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28F9F44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52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181D816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13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EF9B03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13E-1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BEB2F57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77</w:t>
            </w:r>
          </w:p>
        </w:tc>
      </w:tr>
      <w:tr w:rsidR="004A20FF" w:rsidRPr="00752E76" w14:paraId="38071800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54D81B88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1A5126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4C0367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07012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4CF6316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BD2D87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2C5F48B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9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7F43204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2.06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4D3A554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1.98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51E77883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7</w:t>
            </w:r>
          </w:p>
        </w:tc>
      </w:tr>
      <w:tr w:rsidR="004A20FF" w:rsidRPr="00752E76" w14:paraId="2B6A51E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3308CBF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78943F91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6A57A91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18427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3FFFD60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54C2236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36D613D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4DC419F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61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7725D48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2.37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15816A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84</w:t>
            </w:r>
          </w:p>
        </w:tc>
      </w:tr>
      <w:tr w:rsidR="004A20FF" w:rsidRPr="00752E76" w14:paraId="4F7B4668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8D4ABB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01CD461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B05D88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38721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A51574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D8F155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05337C50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334AF4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1.39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373502B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48E-08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07B5409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25</w:t>
            </w:r>
          </w:p>
        </w:tc>
      </w:tr>
      <w:tr w:rsidR="004A20FF" w:rsidRPr="00752E76" w14:paraId="698C3953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748D90D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50BB965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4782B662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88420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C9BAB5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B08E4F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1F45F41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53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59B0D32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2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FA1EBC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4.39E-15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1DF960D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5</w:t>
            </w:r>
          </w:p>
        </w:tc>
      </w:tr>
      <w:tr w:rsidR="004A20FF" w:rsidRPr="00752E76" w14:paraId="4F52987C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438025BB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2634451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3E4B21C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594738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635B9F6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4CFE9FD6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F46ACC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61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55F5EE8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05E-06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6C8B37D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84E-27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C9A87A4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95</w:t>
            </w:r>
          </w:p>
        </w:tc>
      </w:tr>
      <w:tr w:rsidR="004A20FF" w:rsidRPr="00752E76" w14:paraId="61EE026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2EB0BB45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4D0D00F6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06EAAE5E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910055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74300D2F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7276B763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C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4F663FC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44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20A9CE6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3.26E-04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2D5EEFE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3.12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E25244A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21</w:t>
            </w:r>
          </w:p>
        </w:tc>
      </w:tr>
      <w:tr w:rsidR="004A20FF" w:rsidRPr="00752E76" w14:paraId="5D417DF1" w14:textId="77777777" w:rsidTr="006504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02DEE2E4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3BB3048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5DC124EE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972944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55B29B4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A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3FFC8E79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56F285F5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036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109E537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5.83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63AB4752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6.87E-10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3CDBF48C" w14:textId="77777777" w:rsidR="004A20FF" w:rsidRPr="00752E76" w:rsidRDefault="004A20FF" w:rsidP="006504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64</w:t>
            </w:r>
          </w:p>
        </w:tc>
      </w:tr>
      <w:tr w:rsidR="004A20FF" w:rsidRPr="00752E76" w14:paraId="75EEDF76" w14:textId="77777777" w:rsidTr="0065044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7" w:type="pct"/>
            <w:vMerge/>
            <w:shd w:val="clear" w:color="auto" w:fill="auto"/>
            <w:noWrap/>
            <w:vAlign w:val="center"/>
            <w:hideMark/>
          </w:tcPr>
          <w:p w14:paraId="348973A6" w14:textId="77777777" w:rsidR="004A20FF" w:rsidRPr="00752E76" w:rsidRDefault="004A20FF" w:rsidP="0065044B">
            <w:pPr>
              <w:jc w:val="center"/>
              <w:rPr>
                <w:rFonts w:ascii="Times New Roman" w:hAnsi="Times New Roman" w:cs="Times New Roman"/>
                <w:b w:val="0"/>
                <w:sz w:val="18"/>
              </w:rPr>
            </w:pPr>
          </w:p>
        </w:tc>
        <w:tc>
          <w:tcPr>
            <w:tcW w:w="559" w:type="pct"/>
            <w:vMerge/>
            <w:shd w:val="clear" w:color="auto" w:fill="auto"/>
            <w:noWrap/>
            <w:vAlign w:val="center"/>
            <w:hideMark/>
          </w:tcPr>
          <w:p w14:paraId="18266CC4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701" w:type="pct"/>
            <w:shd w:val="clear" w:color="auto" w:fill="auto"/>
            <w:noWrap/>
            <w:vAlign w:val="center"/>
            <w:hideMark/>
          </w:tcPr>
          <w:p w14:paraId="15275D4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rs9976876</w:t>
            </w:r>
          </w:p>
        </w:tc>
        <w:tc>
          <w:tcPr>
            <w:tcW w:w="412" w:type="pct"/>
            <w:shd w:val="clear" w:color="auto" w:fill="auto"/>
            <w:noWrap/>
            <w:vAlign w:val="center"/>
            <w:hideMark/>
          </w:tcPr>
          <w:p w14:paraId="2232C1AB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T</w:t>
            </w:r>
          </w:p>
        </w:tc>
        <w:tc>
          <w:tcPr>
            <w:tcW w:w="411" w:type="pct"/>
            <w:shd w:val="clear" w:color="auto" w:fill="auto"/>
            <w:noWrap/>
            <w:vAlign w:val="center"/>
            <w:hideMark/>
          </w:tcPr>
          <w:p w14:paraId="103C722C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G</w:t>
            </w:r>
          </w:p>
        </w:tc>
        <w:tc>
          <w:tcPr>
            <w:tcW w:w="575" w:type="pct"/>
            <w:shd w:val="clear" w:color="auto" w:fill="auto"/>
            <w:noWrap/>
            <w:vAlign w:val="center"/>
            <w:hideMark/>
          </w:tcPr>
          <w:p w14:paraId="79F4CC89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-0.038</w:t>
            </w:r>
          </w:p>
        </w:tc>
        <w:tc>
          <w:tcPr>
            <w:tcW w:w="574" w:type="pct"/>
            <w:shd w:val="clear" w:color="auto" w:fill="auto"/>
            <w:noWrap/>
            <w:vAlign w:val="center"/>
            <w:hideMark/>
          </w:tcPr>
          <w:p w14:paraId="3F5799B5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7.85E-05</w:t>
            </w:r>
          </w:p>
        </w:tc>
        <w:tc>
          <w:tcPr>
            <w:tcW w:w="592" w:type="pct"/>
            <w:shd w:val="clear" w:color="auto" w:fill="auto"/>
            <w:noWrap/>
            <w:vAlign w:val="center"/>
            <w:hideMark/>
          </w:tcPr>
          <w:p w14:paraId="1EB08B00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8.01E-11</w:t>
            </w:r>
          </w:p>
        </w:tc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5D13518" w14:textId="77777777" w:rsidR="004A20FF" w:rsidRPr="00752E76" w:rsidRDefault="004A20FF" w:rsidP="006504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  <w:r w:rsidRPr="00752E76">
              <w:rPr>
                <w:rFonts w:ascii="Times New Roman" w:hAnsi="Times New Roman" w:cs="Times New Roman"/>
                <w:sz w:val="18"/>
              </w:rPr>
              <w:t>0.51</w:t>
            </w:r>
          </w:p>
        </w:tc>
      </w:tr>
    </w:tbl>
    <w:p w14:paraId="28B41FC4" w14:textId="166A10D6" w:rsidR="00662328" w:rsidRDefault="00022F18" w:rsidP="00022F18">
      <w:pPr>
        <w:jc w:val="left"/>
        <w:rPr>
          <w:rFonts w:ascii="Times New Roman" w:eastAsia="Times New Roman" w:hAnsi="Times New Roman" w:cs="Times New Roman"/>
          <w:color w:val="000000"/>
        </w:rPr>
      </w:pPr>
      <w:r w:rsidRPr="0093469F">
        <w:rPr>
          <w:rFonts w:ascii="Times New Roman" w:eastAsia="Times New Roman" w:hAnsi="Times New Roman" w:cs="Times New Roman"/>
          <w:color w:val="000000"/>
        </w:rPr>
        <w:t># IVs represents instruments variates; MR represents Mendelian randomization</w:t>
      </w:r>
      <w:r w:rsidRPr="0093469F">
        <w:rPr>
          <w:rFonts w:ascii="SimSun" w:eastAsia="SimSun" w:hAnsi="SimSun" w:cs="Times New Roman" w:hint="eastAsia"/>
          <w:color w:val="000000"/>
        </w:rPr>
        <w:t>；</w:t>
      </w:r>
      <w:r w:rsidRPr="0093469F">
        <w:rPr>
          <w:rFonts w:ascii="Times New Roman" w:eastAsia="Times New Roman" w:hAnsi="Times New Roman" w:cs="Times New Roman"/>
          <w:color w:val="000000"/>
        </w:rPr>
        <w:t>FA-, FN-, LS-, TB-BMD represent forearm, femoral neck, lumbar spine and total body BMD respectively; RA represents rheumatic arthritis.</w:t>
      </w:r>
      <w:bookmarkStart w:id="0" w:name="_GoBack"/>
      <w:bookmarkEnd w:id="0"/>
    </w:p>
    <w:sectPr w:rsidR="0066232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D9A202" w14:textId="77777777" w:rsidR="00013B3B" w:rsidRDefault="00013B3B" w:rsidP="00022F18">
      <w:r>
        <w:separator/>
      </w:r>
    </w:p>
  </w:endnote>
  <w:endnote w:type="continuationSeparator" w:id="0">
    <w:p w14:paraId="35578633" w14:textId="77777777" w:rsidR="00013B3B" w:rsidRDefault="00013B3B" w:rsidP="00022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C10D3E" w14:textId="77777777" w:rsidR="00013B3B" w:rsidRDefault="00013B3B" w:rsidP="00022F18">
      <w:r>
        <w:separator/>
      </w:r>
    </w:p>
  </w:footnote>
  <w:footnote w:type="continuationSeparator" w:id="0">
    <w:p w14:paraId="7154FEE7" w14:textId="77777777" w:rsidR="00013B3B" w:rsidRDefault="00013B3B" w:rsidP="00022F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AyNjE1MjcyMTZU0lEKTi0uzszPAykwrAUA2LqqwCwAAAA="/>
  </w:docVars>
  <w:rsids>
    <w:rsidRoot w:val="009A3A1C"/>
    <w:rsid w:val="00013B3B"/>
    <w:rsid w:val="00022F18"/>
    <w:rsid w:val="00335150"/>
    <w:rsid w:val="003643CA"/>
    <w:rsid w:val="0038342C"/>
    <w:rsid w:val="004A20FF"/>
    <w:rsid w:val="005F4101"/>
    <w:rsid w:val="0065044B"/>
    <w:rsid w:val="00662328"/>
    <w:rsid w:val="006A6280"/>
    <w:rsid w:val="00752E76"/>
    <w:rsid w:val="007D3809"/>
    <w:rsid w:val="008B7D26"/>
    <w:rsid w:val="009A3A1C"/>
    <w:rsid w:val="00A43941"/>
    <w:rsid w:val="00A44E09"/>
    <w:rsid w:val="00A75AD5"/>
    <w:rsid w:val="00AB6A8D"/>
    <w:rsid w:val="00BA1ABB"/>
    <w:rsid w:val="00C90D65"/>
    <w:rsid w:val="00EB4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EEABAB"/>
  <w15:chartTrackingRefBased/>
  <w15:docId w15:val="{75ED63E0-66A3-4DED-BEA9-A361A6284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7D2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sonormal0">
    <w:name w:val="msonormal"/>
    <w:basedOn w:val="Normal"/>
    <w:rsid w:val="00BA1AB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table" w:styleId="ListTable2">
    <w:name w:val="List Table 2"/>
    <w:basedOn w:val="TableNormal"/>
    <w:uiPriority w:val="47"/>
    <w:rsid w:val="00BA1ABB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752E7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2E76"/>
    <w:rPr>
      <w:color w:val="954F72"/>
      <w:u w:val="single"/>
    </w:rPr>
  </w:style>
  <w:style w:type="paragraph" w:customStyle="1" w:styleId="font5">
    <w:name w:val="font5"/>
    <w:basedOn w:val="Normal"/>
    <w:rsid w:val="00752E76"/>
    <w:pPr>
      <w:widowControl/>
      <w:spacing w:before="100" w:beforeAutospacing="1" w:after="100" w:afterAutospacing="1"/>
      <w:jc w:val="left"/>
    </w:pPr>
    <w:rPr>
      <w:rFonts w:ascii="等线" w:eastAsia="等线" w:hAnsi="等线" w:cs="SimSun"/>
      <w:kern w:val="0"/>
      <w:sz w:val="18"/>
      <w:szCs w:val="18"/>
    </w:rPr>
  </w:style>
  <w:style w:type="paragraph" w:customStyle="1" w:styleId="xl66">
    <w:name w:val="xl66"/>
    <w:basedOn w:val="Normal"/>
    <w:rsid w:val="00752E76"/>
    <w:pPr>
      <w:widowControl/>
      <w:spacing w:before="100" w:beforeAutospacing="1" w:after="100" w:afterAutospacing="1"/>
      <w:jc w:val="center"/>
    </w:pPr>
    <w:rPr>
      <w:rFonts w:ascii="SimSun" w:eastAsia="SimSun" w:hAnsi="SimSun" w:cs="SimSun"/>
      <w:kern w:val="0"/>
      <w:sz w:val="24"/>
      <w:szCs w:val="24"/>
    </w:rPr>
  </w:style>
  <w:style w:type="paragraph" w:customStyle="1" w:styleId="xl67">
    <w:name w:val="xl67"/>
    <w:basedOn w:val="Normal"/>
    <w:rsid w:val="00752E76"/>
    <w:pPr>
      <w:widowControl/>
      <w:spacing w:before="100" w:beforeAutospacing="1" w:after="100" w:afterAutospacing="1"/>
      <w:jc w:val="center"/>
      <w:textAlignment w:val="top"/>
    </w:pPr>
    <w:rPr>
      <w:rFonts w:ascii="SimSun" w:eastAsia="SimSun" w:hAnsi="SimSun" w:cs="SimSun"/>
      <w:kern w:val="0"/>
      <w:sz w:val="24"/>
      <w:szCs w:val="24"/>
    </w:rPr>
  </w:style>
  <w:style w:type="table" w:styleId="ListTable6Colorful">
    <w:name w:val="List Table 6 Colorful"/>
    <w:basedOn w:val="TableNormal"/>
    <w:uiPriority w:val="51"/>
    <w:rsid w:val="00752E76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22F1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2F18"/>
  </w:style>
  <w:style w:type="paragraph" w:styleId="Footer">
    <w:name w:val="footer"/>
    <w:basedOn w:val="Normal"/>
    <w:link w:val="FooterChar"/>
    <w:uiPriority w:val="99"/>
    <w:unhideWhenUsed/>
    <w:rsid w:val="00022F1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2F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5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0</Pages>
  <Words>3181</Words>
  <Characters>18138</Characters>
  <Application>Microsoft Office Word</Application>
  <DocSecurity>0</DocSecurity>
  <Lines>151</Lines>
  <Paragraphs>42</Paragraphs>
  <ScaleCrop>false</ScaleCrop>
  <Company/>
  <LinksUpToDate>false</LinksUpToDate>
  <CharactersWithSpaces>21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y</dc:creator>
  <cp:keywords/>
  <dc:description/>
  <cp:lastModifiedBy>Dell 10</cp:lastModifiedBy>
  <cp:revision>9</cp:revision>
  <dcterms:created xsi:type="dcterms:W3CDTF">2020-11-14T16:31:00Z</dcterms:created>
  <dcterms:modified xsi:type="dcterms:W3CDTF">2021-04-26T05:52:00Z</dcterms:modified>
</cp:coreProperties>
</file>